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DF44E" w14:textId="77777777" w:rsidR="00243C78" w:rsidRDefault="00243C78" w:rsidP="00243C78">
      <w:pPr>
        <w:rPr>
          <w:rtl/>
        </w:rPr>
      </w:pPr>
    </w:p>
    <w:tbl>
      <w:tblPr>
        <w:tblStyle w:val="PlainTable4"/>
        <w:tblW w:w="12256" w:type="dxa"/>
        <w:jc w:val="center"/>
        <w:tblLook w:val="04A0" w:firstRow="1" w:lastRow="0" w:firstColumn="1" w:lastColumn="0" w:noHBand="0" w:noVBand="1"/>
        <w:tblDescription w:val="Layout table"/>
      </w:tblPr>
      <w:tblGrid>
        <w:gridCol w:w="12256"/>
      </w:tblGrid>
      <w:tr w:rsidR="00243C78" w14:paraId="61618953" w14:textId="77777777" w:rsidTr="00326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4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tcMar>
              <w:top w:w="2808" w:type="dxa"/>
              <w:left w:w="115" w:type="dxa"/>
              <w:right w:w="115" w:type="dxa"/>
            </w:tcMar>
          </w:tcPr>
          <w:p w14:paraId="70C219B8" w14:textId="77777777" w:rsidR="00243C78" w:rsidRPr="008F5585" w:rsidRDefault="00243C78" w:rsidP="003268CA">
            <w:pPr>
              <w:pStyle w:val="ReportTitl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C6DAD04" wp14:editId="16936A1E">
                      <wp:extent cx="6697389" cy="571500"/>
                      <wp:effectExtent l="0" t="0" r="0" b="0"/>
                      <wp:docPr id="24" name="Text Box 24" descr="Text box to enter 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97389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sz w:val="60"/>
                                      <w:szCs w:val="60"/>
                                    </w:rPr>
                                    <w:alias w:val="Enter document title:"/>
                                    <w:tag w:val=""/>
                                    <w:id w:val="1159278023"/>
                                    <w:placeholder>
                                      <w:docPart w:val="374B7510462D478C9BE02FEC65A77454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1A30B7B3" w14:textId="5F315190" w:rsidR="00243C78" w:rsidRPr="008A25CD" w:rsidRDefault="00243C78" w:rsidP="00243C78">
                                      <w:pPr>
                                        <w:pStyle w:val="ReportTitle"/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  <w:t>SRS Knowbis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7C6DAD0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" o:spid="_x0000_s1026" type="#_x0000_t202" alt="Text box to enter title" style="width:527.35pt;height: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" filled="f" stroked="f">
                      <v:textbox>
                        <w:txbxContent>
                          <w:sdt>
                            <w:sdtPr>
                              <w:rPr>
                                <w:b/>
                                <w:sz w:val="60"/>
                                <w:szCs w:val="60"/>
                              </w:rPr>
                              <w:alias w:val="Enter document title:"/>
                              <w:tag w:val=""/>
                              <w:id w:val="1159278023"/>
                              <w:placeholder>
                                <w:docPart w:val="374B7510462D478C9BE02FEC65A77454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1A30B7B3" w14:textId="5F315190" w:rsidR="00243C78" w:rsidRPr="008A25CD" w:rsidRDefault="00243C78" w:rsidP="00243C78">
                                <w:pPr>
                                  <w:pStyle w:val="ReportTitle"/>
                                  <w:rPr>
                                    <w:b/>
                                    <w:sz w:val="60"/>
                                    <w:szCs w:val="60"/>
                                  </w:rPr>
                                </w:pPr>
                                <w:r>
                                  <w:rPr>
                                    <w:b/>
                                    <w:sz w:val="60"/>
                                    <w:szCs w:val="60"/>
                                  </w:rPr>
                                  <w:t>SRS Knowbis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05AB786" wp14:editId="233F531E">
                      <wp:extent cx="3202305" cy="95250"/>
                      <wp:effectExtent l="0" t="0" r="0" b="0"/>
                      <wp:docPr id="18" name="Rectangle 18" descr="Lin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02305" cy="95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106E3D0" id="Rectangle 18" o:spid="_x0000_s1026" alt="Line" style="width:252.15pt;height: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" fillcolor="#323e4f [2415]" stroked="f" strokeweight="1pt">
                      <w10:anchorlock/>
                    </v:rect>
                  </w:pict>
                </mc:Fallback>
              </mc:AlternateContent>
            </w:r>
          </w:p>
        </w:tc>
      </w:tr>
      <w:tr w:rsidR="00243C78" w14:paraId="64C3A2FE" w14:textId="77777777" w:rsidTr="0032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75DE1B20" w14:textId="77777777" w:rsidR="00243C78" w:rsidRPr="005D120C" w:rsidRDefault="00243C78" w:rsidP="003268CA">
            <w:pPr>
              <w:tabs>
                <w:tab w:val="left" w:pos="397"/>
                <w:tab w:val="center" w:pos="5695"/>
              </w:tabs>
              <w:jc w:val="center"/>
              <w:rPr>
                <w:rFonts w:asciiTheme="majorHAnsi" w:eastAsiaTheme="majorEastAsia" w:hAnsiTheme="majorHAnsi" w:cstheme="majorBidi"/>
                <w:b w:val="0"/>
                <w:bCs w:val="0"/>
                <w:color w:val="44546A" w:themeColor="text2"/>
                <w:spacing w:val="5"/>
                <w:kern w:val="28"/>
                <w:sz w:val="24"/>
                <w:szCs w:val="24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44546A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4F646BA8" wp14:editId="5A82E9FD">
                      <wp:extent cx="3515096" cy="714375"/>
                      <wp:effectExtent l="0" t="0" r="0" b="9525"/>
                      <wp:docPr id="25" name="Text Box 25" descr="Text box to enter sub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15096" cy="714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sz w:val="20"/>
                                      <w:szCs w:val="18"/>
                                    </w:rPr>
                                    <w:alias w:val="Enter document subtitle:"/>
                                    <w:tag w:val="Enter document subtitle:"/>
                                    <w:id w:val="-826216229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6A0D5D41" w14:textId="77777777" w:rsidR="00243C78" w:rsidRPr="00E30EF8" w:rsidRDefault="00243C78" w:rsidP="00243C78">
                                      <w:pPr>
                                        <w:pStyle w:val="Subtitle"/>
                                        <w:jc w:val="center"/>
                                        <w:rPr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18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F646BA8" id="Text Box 25" o:spid="_x0000_s1027" type="#_x0000_t202" alt="Text box to enter subtitle" style="width:276.8pt;height:5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" filled="f" stroked="f">
                      <v:textbox>
                        <w:txbxContent>
                          <w:sdt>
                            <w:sdtPr>
                              <w:rPr>
                                <w:sz w:val="20"/>
                                <w:szCs w:val="18"/>
                              </w:rPr>
                              <w:alias w:val="Enter document subtitle:"/>
                              <w:tag w:val="Enter document subtitle:"/>
                              <w:id w:val="-826216229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6A0D5D41" w14:textId="77777777" w:rsidR="00243C78" w:rsidRPr="00E30EF8" w:rsidRDefault="00243C78" w:rsidP="00243C78">
                                <w:pPr>
                                  <w:pStyle w:val="Subtitle"/>
                                  <w:jc w:val="center"/>
                                  <w:rPr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sz w:val="20"/>
                                    <w:szCs w:val="18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243C78" w14:paraId="78DEB768" w14:textId="77777777" w:rsidTr="003268CA">
        <w:trPr>
          <w:trHeight w:val="2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4472C4" w:themeFill="accent1"/>
            <w:vAlign w:val="center"/>
          </w:tcPr>
          <w:p w14:paraId="4050DA97" w14:textId="77777777" w:rsidR="00243C78" w:rsidRPr="005D120C" w:rsidRDefault="00243C78" w:rsidP="003268CA">
            <w:pPr>
              <w:jc w:val="center"/>
              <w:rPr>
                <w:rFonts w:asciiTheme="majorHAnsi" w:eastAsiaTheme="majorEastAsia" w:hAnsiTheme="majorHAnsi" w:cstheme="majorBidi"/>
                <w:color w:val="44546A" w:themeColor="text2"/>
                <w:spacing w:val="5"/>
                <w:kern w:val="28"/>
                <w:sz w:val="20"/>
                <w:szCs w:val="20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44546A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6B578691" wp14:editId="17D26BF4">
                      <wp:extent cx="6189654" cy="2174631"/>
                      <wp:effectExtent l="0" t="0" r="0" b="0"/>
                      <wp:docPr id="26" name="Text Box 26" descr="Text box to enter abstract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89654" cy="21746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2FDC723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>Made By:</w:t>
                                  </w:r>
                                </w:p>
                                <w:p w14:paraId="6CCD753C" w14:textId="77777777" w:rsidR="00243C78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Khaled Redhwan – 3910083</w:t>
                                  </w:r>
                                </w:p>
                                <w:p w14:paraId="211771BD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color w:val="FFFFFF" w:themeColor="background1"/>
                                    </w:rPr>
                                    <w:t>Mohammed Muneer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– 3910362 </w:t>
                                  </w:r>
                                </w:p>
                                <w:p w14:paraId="1B732BB7" w14:textId="77777777" w:rsidR="00243C78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Yasser Baghdadi – 3910069 </w:t>
                                  </w:r>
                                </w:p>
                                <w:p w14:paraId="2C60CCF8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color w:val="FFFFFF" w:themeColor="background1"/>
                                    </w:rPr>
                                    <w:t>Osama Jehad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– 3810222  </w:t>
                                  </w:r>
                                </w:p>
                                <w:p w14:paraId="18A4167F" w14:textId="77777777" w:rsidR="00243C78" w:rsidRPr="003534E8" w:rsidRDefault="00243C78" w:rsidP="00243C7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 w:rsidRPr="003534E8"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 xml:space="preserve">Under the supervision of: Dr. 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>Abdurazzag Almilad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B578691" id="Text Box 26" o:spid="_x0000_s1028" type="#_x0000_t202" alt="Text box to enter abstract" style="width:487.35pt;height:17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" filled="f" stroked="f">
                      <v:textbox>
                        <w:txbxContent>
                          <w:p w14:paraId="52FDC723" w14:textId="77777777" w:rsidR="00243C78" w:rsidRPr="000279AD" w:rsidRDefault="00243C78" w:rsidP="00243C7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Made By:</w:t>
                            </w:r>
                          </w:p>
                          <w:p w14:paraId="6CCD753C" w14:textId="77777777" w:rsidR="00243C78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haled Redhwan – 3910083</w:t>
                            </w:r>
                          </w:p>
                          <w:p w14:paraId="211771BD" w14:textId="77777777" w:rsidR="00243C78" w:rsidRPr="000279AD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color w:val="FFFFFF" w:themeColor="background1"/>
                              </w:rPr>
                              <w:t>Mohammed Muneer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– 3910362 </w:t>
                            </w:r>
                          </w:p>
                          <w:p w14:paraId="1B732BB7" w14:textId="77777777" w:rsidR="00243C78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Yasser Baghdadi – 3910069 </w:t>
                            </w:r>
                          </w:p>
                          <w:p w14:paraId="2C60CCF8" w14:textId="77777777" w:rsidR="00243C78" w:rsidRPr="000279AD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color w:val="FFFFFF" w:themeColor="background1"/>
                              </w:rPr>
                              <w:t>Osama Jehad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– 3810222  </w:t>
                            </w:r>
                          </w:p>
                          <w:p w14:paraId="18A4167F" w14:textId="77777777" w:rsidR="00243C78" w:rsidRPr="003534E8" w:rsidRDefault="00243C78" w:rsidP="00243C7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534E8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Under the supervision of: Dr. 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Abdurazzag Almiladi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243C78" w14:paraId="0E4CB513" w14:textId="77777777" w:rsidTr="0032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132F07D8" w14:textId="77777777" w:rsidR="00243C78" w:rsidRDefault="00243C78" w:rsidP="003268CA"/>
        </w:tc>
      </w:tr>
    </w:tbl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7310820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05F478" w14:textId="5B433291" w:rsidR="00596B2D" w:rsidRDefault="00596B2D" w:rsidP="002C4EF2">
          <w:pPr>
            <w:pStyle w:val="TOCHeading"/>
          </w:pPr>
          <w:r>
            <w:t>Table of Contents</w:t>
          </w:r>
        </w:p>
        <w:p w14:paraId="7C26A5DC" w14:textId="63ACA7A1" w:rsidR="00351147" w:rsidRDefault="00596B2D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016001" w:history="1">
            <w:r w:rsidR="00351147" w:rsidRPr="002B2FF5">
              <w:rPr>
                <w:rStyle w:val="Hyperlink"/>
                <w:noProof/>
              </w:rPr>
              <w:t>1.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noProof/>
              </w:rPr>
              <w:t>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01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2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71B5D15F" w14:textId="4BC867C9" w:rsidR="00351147" w:rsidRDefault="00B009F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02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1.1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uper admin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02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2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1A57DC4D" w14:textId="27B8C3B3" w:rsidR="00351147" w:rsidRDefault="00B009F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06" w:history="1">
            <w:r w:rsidR="00351147" w:rsidRPr="002B2FF5">
              <w:rPr>
                <w:rStyle w:val="Hyperlink"/>
                <w:b/>
                <w:bCs/>
                <w:noProof/>
              </w:rPr>
              <w:t>1.2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Admin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06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2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4DB29C60" w14:textId="6EA98A07" w:rsidR="00351147" w:rsidRDefault="00B009F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10" w:history="1">
            <w:r w:rsidR="00351147" w:rsidRPr="002B2FF5">
              <w:rPr>
                <w:rStyle w:val="Hyperlink"/>
                <w:b/>
                <w:bCs/>
                <w:noProof/>
              </w:rPr>
              <w:t>1.3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Instructor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10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3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2AB20E53" w14:textId="0819B200" w:rsidR="00351147" w:rsidRDefault="00B009F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15" w:history="1">
            <w:r w:rsidR="00351147" w:rsidRPr="002B2FF5">
              <w:rPr>
                <w:rStyle w:val="Hyperlink"/>
                <w:b/>
                <w:bCs/>
                <w:noProof/>
              </w:rPr>
              <w:t>1.4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tudent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15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3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455F8B4C" w14:textId="7504560F" w:rsidR="00351147" w:rsidRDefault="00B009F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31" w:history="1">
            <w:r w:rsidR="00351147" w:rsidRPr="002B2FF5">
              <w:rPr>
                <w:rStyle w:val="Hyperlink"/>
                <w:b/>
                <w:bCs/>
                <w:noProof/>
              </w:rPr>
              <w:t>1.5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ystem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1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3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087AAFD6" w14:textId="6C99B355" w:rsidR="00351147" w:rsidRDefault="00B009F4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101016036" w:history="1">
            <w:r w:rsidR="00351147" w:rsidRPr="002B2FF5">
              <w:rPr>
                <w:rStyle w:val="Hyperlink"/>
                <w:noProof/>
              </w:rPr>
              <w:t>2.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noProof/>
              </w:rPr>
              <w:t>Non-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6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65B84F00" w14:textId="0E32A37D" w:rsidR="00351147" w:rsidRDefault="00B009F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37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1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Avail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7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3AA6484B" w14:textId="4576E218" w:rsidR="00351147" w:rsidRDefault="00B009F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39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2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Reus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9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0B0B6209" w14:textId="4D1108F1" w:rsidR="00351147" w:rsidRDefault="00B009F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41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3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Us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41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18C09C76" w14:textId="4E274D61" w:rsidR="00351147" w:rsidRDefault="00B009F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44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4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ecur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44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64A36992" w14:textId="584C7E3B" w:rsidR="00351147" w:rsidRDefault="00B009F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48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5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cal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48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1E2C2D0F" w14:textId="79AF85F6" w:rsidR="00351147" w:rsidRDefault="00B009F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50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6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Maintain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50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0B7AB1DB" w14:textId="3B794688" w:rsidR="00351147" w:rsidRDefault="00B009F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52" w:history="1">
            <w:r w:rsidR="00351147" w:rsidRPr="002B2FF5">
              <w:rPr>
                <w:rStyle w:val="Hyperlink"/>
                <w:b/>
                <w:bCs/>
                <w:noProof/>
              </w:rPr>
              <w:t>2.7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Flexi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52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7D05D16E" w14:textId="591B8FB4" w:rsidR="00351147" w:rsidRDefault="00B009F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53" w:history="1">
            <w:r w:rsidR="00351147" w:rsidRPr="002B2FF5">
              <w:rPr>
                <w:rStyle w:val="Hyperlink"/>
                <w:b/>
                <w:bCs/>
                <w:noProof/>
              </w:rPr>
              <w:t>2.8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Expansi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53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46809E39" w14:textId="7CE93325" w:rsidR="00596B2D" w:rsidRDefault="00596B2D">
          <w:r>
            <w:rPr>
              <w:b/>
              <w:bCs/>
              <w:noProof/>
            </w:rPr>
            <w:fldChar w:fldCharType="end"/>
          </w:r>
        </w:p>
      </w:sdtContent>
    </w:sdt>
    <w:p w14:paraId="2562261A" w14:textId="1064029E" w:rsidR="000A686B" w:rsidRDefault="000A686B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67C513FB" w14:textId="5DEAB8AD" w:rsidR="00BB39C3" w:rsidRDefault="00BB39C3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0CF6A73F" w14:textId="253567C9" w:rsidR="006C35FF" w:rsidRDefault="006C35FF" w:rsidP="006C35FF">
      <w:pPr>
        <w:pStyle w:val="Heading1"/>
      </w:pPr>
      <w:bookmarkStart w:id="0" w:name="_Toc164477526"/>
      <w:r>
        <w:t>Definitions, Acronyms, and Abbreviations</w:t>
      </w:r>
      <w:bookmarkEnd w:id="0"/>
    </w:p>
    <w:p w14:paraId="6D7AC82B" w14:textId="77777777" w:rsidR="006C35FF" w:rsidRPr="003C6DAF" w:rsidRDefault="006C35FF" w:rsidP="006C35FF"/>
    <w:p w14:paraId="212120F6" w14:textId="2386599B" w:rsidR="009B287E" w:rsidRPr="009B287E" w:rsidRDefault="001F6051" w:rsidP="009B287E">
      <w:pPr>
        <w:pStyle w:val="Heading2"/>
        <w:rPr>
          <w:b/>
          <w:bCs/>
          <w:color w:val="auto"/>
        </w:rPr>
      </w:pPr>
      <w:r>
        <w:rPr>
          <w:b/>
          <w:bCs/>
          <w:color w:val="auto"/>
        </w:rPr>
        <w:t>A</w:t>
      </w:r>
      <w:r w:rsidRPr="00A60E9F">
        <w:rPr>
          <w:b/>
          <w:bCs/>
          <w:color w:val="auto"/>
        </w:rPr>
        <w:t>uthentication</w:t>
      </w:r>
    </w:p>
    <w:p w14:paraId="2FBF262A" w14:textId="00D4FCBB" w:rsidR="0067086F" w:rsidRPr="0067086F" w:rsidRDefault="009B287E" w:rsidP="0067086F">
      <w:pPr>
        <w:pStyle w:val="Heading3"/>
        <w:ind w:leftChars="300" w:left="660"/>
      </w:pPr>
      <w:r w:rsidRPr="00F445AB">
        <w:t>Authentication</w:t>
      </w:r>
      <w:r w:rsidR="001A5364">
        <w:t xml:space="preserve">: </w:t>
      </w:r>
      <w:r w:rsidR="00714AA0" w:rsidRPr="0083778A">
        <w:rPr>
          <w:highlight w:val="green"/>
        </w:rPr>
        <w:t>the process or action of proving or showing something to be true, genuine, or valid.</w:t>
      </w:r>
    </w:p>
    <w:p w14:paraId="00F6669A" w14:textId="0E035B3E" w:rsidR="00A27D9B" w:rsidRDefault="00A60E9F" w:rsidP="00A31533">
      <w:pPr>
        <w:pStyle w:val="Heading2"/>
        <w:rPr>
          <w:b/>
          <w:bCs/>
          <w:color w:val="auto"/>
        </w:rPr>
      </w:pPr>
      <w:r w:rsidRPr="00A60E9F">
        <w:rPr>
          <w:b/>
          <w:bCs/>
          <w:color w:val="auto"/>
        </w:rPr>
        <w:t>Authorization</w:t>
      </w:r>
    </w:p>
    <w:p w14:paraId="31D00402" w14:textId="004932CA" w:rsidR="0067086F" w:rsidRDefault="00F24898" w:rsidP="0067086F">
      <w:pPr>
        <w:pStyle w:val="Heading3"/>
        <w:ind w:leftChars="300" w:left="660"/>
      </w:pPr>
      <w:r w:rsidRPr="00F24898">
        <w:t xml:space="preserve">Authorization: </w:t>
      </w:r>
      <w:r w:rsidRPr="0083778A">
        <w:rPr>
          <w:highlight w:val="green"/>
        </w:rPr>
        <w:t>the action of authorizing</w:t>
      </w:r>
    </w:p>
    <w:p w14:paraId="132E153A" w14:textId="5C904E4F" w:rsidR="00AA57E6" w:rsidRPr="003D4A34" w:rsidRDefault="00AA57E6" w:rsidP="00AA57E6">
      <w:pPr>
        <w:pStyle w:val="Heading2"/>
        <w:rPr>
          <w:b/>
          <w:bCs/>
          <w:color w:val="auto"/>
        </w:rPr>
      </w:pPr>
      <w:r w:rsidRPr="003D4A34">
        <w:rPr>
          <w:b/>
          <w:bCs/>
          <w:color w:val="auto"/>
        </w:rPr>
        <w:t>MTTR</w:t>
      </w:r>
    </w:p>
    <w:p w14:paraId="27191ED1" w14:textId="2D2548A9" w:rsidR="00AA57E6" w:rsidRPr="00AA57E6" w:rsidRDefault="00AA57E6" w:rsidP="00AA57E6">
      <w:pPr>
        <w:pStyle w:val="Heading3"/>
        <w:ind w:leftChars="300" w:left="660"/>
      </w:pPr>
      <w:r w:rsidRPr="003D4A34">
        <w:t>MTTR</w:t>
      </w:r>
      <w:r w:rsidR="00DF03C2" w:rsidRPr="00DF03C2">
        <w:t xml:space="preserve"> </w:t>
      </w:r>
      <w:r w:rsidR="00DF03C2">
        <w:t>stands for</w:t>
      </w:r>
      <w:r w:rsidRPr="003D4A34">
        <w:t>: Mean Time to Repair</w:t>
      </w:r>
    </w:p>
    <w:p w14:paraId="7707297C" w14:textId="77777777" w:rsidR="00DB0135" w:rsidRDefault="00990706" w:rsidP="00DB0135">
      <w:pPr>
        <w:pStyle w:val="Heading1"/>
        <w:numPr>
          <w:ilvl w:val="0"/>
          <w:numId w:val="0"/>
        </w:numPr>
      </w:pPr>
      <w:bookmarkStart w:id="1" w:name="_Toc101016001"/>
      <w:r>
        <w:br w:type="page"/>
      </w:r>
      <w:r w:rsidR="00DB0135" w:rsidRPr="007A69FF">
        <w:rPr>
          <w:highlight w:val="yellow"/>
        </w:rPr>
        <w:lastRenderedPageBreak/>
        <w:t>Requirements colored with yellow means it has been verified with the use-case diagram</w:t>
      </w:r>
    </w:p>
    <w:p w14:paraId="756A20D1" w14:textId="77777777" w:rsidR="005C4C64" w:rsidRPr="007A69FF" w:rsidRDefault="005C4C64" w:rsidP="005C4C64">
      <w:pPr>
        <w:pStyle w:val="Heading1"/>
        <w:numPr>
          <w:ilvl w:val="0"/>
          <w:numId w:val="0"/>
        </w:numPr>
      </w:pPr>
      <w:r w:rsidRPr="007A69FF">
        <w:rPr>
          <w:highlight w:val="cyan"/>
        </w:rPr>
        <w:t>Requirements colored with blue means it has been added by Yasser (03/05/2022)</w:t>
      </w:r>
    </w:p>
    <w:p w14:paraId="38ED337F" w14:textId="77777777" w:rsidR="00941C07" w:rsidRPr="007A69FF" w:rsidRDefault="00941C07" w:rsidP="00941C07">
      <w:pPr>
        <w:pStyle w:val="Heading1"/>
        <w:numPr>
          <w:ilvl w:val="0"/>
          <w:numId w:val="0"/>
        </w:numPr>
      </w:pPr>
      <w:r w:rsidRPr="004728A4">
        <w:rPr>
          <w:highlight w:val="darkGray"/>
        </w:rPr>
        <w:t xml:space="preserve">Requirements colored with </w:t>
      </w:r>
      <w:r>
        <w:rPr>
          <w:highlight w:val="darkGray"/>
        </w:rPr>
        <w:t>gray</w:t>
      </w:r>
      <w:r w:rsidRPr="004728A4">
        <w:rPr>
          <w:highlight w:val="darkGray"/>
        </w:rPr>
        <w:t xml:space="preserve"> means it has been shifted by Yasser (03/05/2022)</w:t>
      </w:r>
    </w:p>
    <w:p w14:paraId="4F42415F" w14:textId="00EE9C8D" w:rsidR="00941C07" w:rsidRPr="007A69FF" w:rsidRDefault="00941C07" w:rsidP="00941C07">
      <w:pPr>
        <w:pStyle w:val="Heading1"/>
        <w:numPr>
          <w:ilvl w:val="0"/>
          <w:numId w:val="0"/>
        </w:numPr>
      </w:pPr>
      <w:r w:rsidRPr="00941C07">
        <w:rPr>
          <w:highlight w:val="red"/>
        </w:rPr>
        <w:t xml:space="preserve">Requirements colored with </w:t>
      </w:r>
      <w:r>
        <w:rPr>
          <w:highlight w:val="red"/>
        </w:rPr>
        <w:t>red</w:t>
      </w:r>
      <w:r w:rsidRPr="00941C07">
        <w:rPr>
          <w:highlight w:val="red"/>
        </w:rPr>
        <w:t xml:space="preserve"> means it has been </w:t>
      </w:r>
      <w:r>
        <w:rPr>
          <w:highlight w:val="red"/>
        </w:rPr>
        <w:t xml:space="preserve">deleted </w:t>
      </w:r>
      <w:r w:rsidRPr="00941C07">
        <w:rPr>
          <w:highlight w:val="red"/>
        </w:rPr>
        <w:t>by Yasser (03/05/2022)</w:t>
      </w:r>
    </w:p>
    <w:p w14:paraId="2A1203F5" w14:textId="77777777" w:rsidR="00941C07" w:rsidRDefault="00941C07" w:rsidP="00941C07">
      <w:pPr>
        <w:pStyle w:val="Heading1"/>
        <w:numPr>
          <w:ilvl w:val="0"/>
          <w:numId w:val="0"/>
        </w:numPr>
      </w:pPr>
      <w:r w:rsidRPr="009D517A">
        <w:rPr>
          <w:highlight w:val="green"/>
        </w:rPr>
        <w:t>Requirements colored with green means it needs to be verified</w:t>
      </w:r>
    </w:p>
    <w:p w14:paraId="31F0154B" w14:textId="77777777" w:rsidR="00941C07" w:rsidRPr="00941C07" w:rsidRDefault="00941C07" w:rsidP="00941C07"/>
    <w:p w14:paraId="1F04FAA7" w14:textId="780B038E" w:rsidR="00990706" w:rsidRDefault="00990706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26F9A1AD" w14:textId="39B14B1F" w:rsidR="00243C78" w:rsidRPr="00C73BE8" w:rsidRDefault="00243C78" w:rsidP="005C2B80">
      <w:pPr>
        <w:pStyle w:val="Heading1"/>
      </w:pPr>
      <w:r w:rsidRPr="008715A2">
        <w:t xml:space="preserve">Functional </w:t>
      </w:r>
      <w:r w:rsidRPr="00C73BE8">
        <w:t>Requirements</w:t>
      </w:r>
      <w:bookmarkEnd w:id="1"/>
    </w:p>
    <w:p w14:paraId="51BC3D9E" w14:textId="57D9DA15" w:rsidR="00243C78" w:rsidRDefault="00243C78" w:rsidP="00FD1AE5">
      <w:pPr>
        <w:pStyle w:val="ListParagraph"/>
        <w:spacing w:line="360" w:lineRule="auto"/>
        <w:ind w:left="360" w:firstLine="0"/>
        <w:jc w:val="both"/>
        <w:rPr>
          <w:rFonts w:asciiTheme="majorBidi" w:hAnsiTheme="majorBidi" w:cstheme="majorBidi"/>
        </w:rPr>
      </w:pPr>
      <w:r w:rsidRPr="00FD1AE5">
        <w:rPr>
          <w:rFonts w:asciiTheme="majorBidi" w:hAnsiTheme="majorBidi" w:cstheme="majorBidi"/>
        </w:rPr>
        <w:t xml:space="preserve">There are </w:t>
      </w:r>
      <w:r w:rsidR="00D9735A" w:rsidRPr="00FD1AE5">
        <w:rPr>
          <w:rFonts w:asciiTheme="majorBidi" w:hAnsiTheme="majorBidi" w:cstheme="majorBidi"/>
        </w:rPr>
        <w:t>five</w:t>
      </w:r>
      <w:r w:rsidRPr="00FD1AE5">
        <w:rPr>
          <w:rFonts w:asciiTheme="majorBidi" w:hAnsiTheme="majorBidi" w:cstheme="majorBidi"/>
        </w:rPr>
        <w:t xml:space="preserve"> main types of functional requirements for this project, </w:t>
      </w:r>
      <w:r w:rsidR="000E0ECF" w:rsidRPr="00FD1AE5">
        <w:rPr>
          <w:rFonts w:asciiTheme="majorBidi" w:hAnsiTheme="majorBidi" w:cstheme="majorBidi"/>
        </w:rPr>
        <w:t>super admin, admin</w:t>
      </w:r>
      <w:r w:rsidRPr="00FD1AE5">
        <w:rPr>
          <w:rFonts w:asciiTheme="majorBidi" w:hAnsiTheme="majorBidi" w:cstheme="majorBidi"/>
        </w:rPr>
        <w:t>, instructor, student</w:t>
      </w:r>
      <w:r w:rsidR="000E0ECF" w:rsidRPr="00FD1AE5">
        <w:rPr>
          <w:rFonts w:asciiTheme="majorBidi" w:hAnsiTheme="majorBidi" w:cstheme="majorBidi"/>
        </w:rPr>
        <w:t>, and system</w:t>
      </w:r>
      <w:r w:rsidRPr="00FD1AE5">
        <w:rPr>
          <w:rFonts w:asciiTheme="majorBidi" w:hAnsiTheme="majorBidi" w:cstheme="majorBidi"/>
        </w:rPr>
        <w:t>.</w:t>
      </w:r>
    </w:p>
    <w:p w14:paraId="5B902ACC" w14:textId="741B5CA3" w:rsidR="00A047E7" w:rsidRPr="00644304" w:rsidRDefault="00363BF2" w:rsidP="00A047E7">
      <w:pPr>
        <w:pStyle w:val="Heading2"/>
        <w:rPr>
          <w:rFonts w:asciiTheme="majorBidi" w:hAnsiTheme="majorBidi"/>
          <w:b/>
          <w:bCs/>
          <w:color w:val="auto"/>
          <w:highlight w:val="yellow"/>
        </w:rPr>
      </w:pPr>
      <w:bookmarkStart w:id="2" w:name="_Toc101016002"/>
      <w:r w:rsidRPr="00644304">
        <w:rPr>
          <w:b/>
          <w:bCs/>
          <w:color w:val="auto"/>
          <w:highlight w:val="yellow"/>
        </w:rPr>
        <w:t>S</w:t>
      </w:r>
      <w:r w:rsidR="00A047E7" w:rsidRPr="00644304">
        <w:rPr>
          <w:b/>
          <w:bCs/>
          <w:color w:val="auto"/>
          <w:highlight w:val="yellow"/>
        </w:rPr>
        <w:t>uper admin</w:t>
      </w:r>
      <w:bookmarkEnd w:id="2"/>
    </w:p>
    <w:p w14:paraId="7B197805" w14:textId="1F7CE090" w:rsidR="00D05134" w:rsidRPr="00B51E10" w:rsidRDefault="00D05134" w:rsidP="00257751">
      <w:pPr>
        <w:pStyle w:val="Heading3"/>
        <w:ind w:leftChars="300" w:left="660"/>
        <w:rPr>
          <w:b/>
          <w:bCs/>
          <w:color w:val="1F3864" w:themeColor="accent1" w:themeShade="80"/>
          <w:highlight w:val="yellow"/>
        </w:rPr>
      </w:pPr>
      <w:bookmarkStart w:id="3" w:name="_Toc101015959"/>
      <w:bookmarkStart w:id="4" w:name="_Toc101016003"/>
      <w:r w:rsidRPr="00B51E10">
        <w:rPr>
          <w:b/>
          <w:bCs/>
          <w:color w:val="1F3864" w:themeColor="accent1" w:themeShade="80"/>
          <w:highlight w:val="yellow"/>
        </w:rPr>
        <w:t>The super admin shall be able to manage administrators</w:t>
      </w:r>
      <w:r w:rsidR="00E26C45" w:rsidRPr="00B51E10">
        <w:rPr>
          <w:b/>
          <w:bCs/>
          <w:color w:val="1F3864" w:themeColor="accent1" w:themeShade="80"/>
          <w:highlight w:val="yellow"/>
        </w:rPr>
        <w:t>.</w:t>
      </w:r>
      <w:bookmarkEnd w:id="3"/>
      <w:bookmarkEnd w:id="4"/>
    </w:p>
    <w:p w14:paraId="62F7AB21" w14:textId="6E67823A" w:rsidR="00542C87" w:rsidRPr="007A69FF" w:rsidRDefault="00D05134" w:rsidP="00257751">
      <w:pPr>
        <w:pStyle w:val="Heading3"/>
        <w:ind w:leftChars="300" w:left="660"/>
        <w:rPr>
          <w:b/>
          <w:bCs/>
          <w:color w:val="1F3864" w:themeColor="accent1" w:themeShade="80"/>
          <w:highlight w:val="yellow"/>
        </w:rPr>
      </w:pPr>
      <w:bookmarkStart w:id="5" w:name="_Toc101015961"/>
      <w:bookmarkStart w:id="6" w:name="_Toc101016005"/>
      <w:r w:rsidRPr="007A69FF">
        <w:rPr>
          <w:b/>
          <w:bCs/>
          <w:color w:val="1F3864" w:themeColor="accent1" w:themeShade="80"/>
          <w:highlight w:val="yellow"/>
        </w:rPr>
        <w:t>The super admin shall be able to do all of what the administrators can do.</w:t>
      </w:r>
      <w:bookmarkEnd w:id="5"/>
      <w:bookmarkEnd w:id="6"/>
    </w:p>
    <w:p w14:paraId="3F0BE7A9" w14:textId="77777777" w:rsidR="00FC29BF" w:rsidRPr="00FC29BF" w:rsidRDefault="00FC29BF" w:rsidP="00FC29BF"/>
    <w:p w14:paraId="24211A37" w14:textId="77777777" w:rsidR="00985726" w:rsidRPr="00985726" w:rsidRDefault="00985726" w:rsidP="00985726"/>
    <w:p w14:paraId="51AD26A6" w14:textId="420AEAF4" w:rsidR="00243C78" w:rsidRPr="00D44D2C" w:rsidRDefault="00243C78" w:rsidP="00A047E7">
      <w:pPr>
        <w:pStyle w:val="Heading2"/>
        <w:rPr>
          <w:b/>
          <w:bCs/>
          <w:color w:val="auto"/>
          <w:highlight w:val="yellow"/>
        </w:rPr>
      </w:pPr>
      <w:bookmarkStart w:id="7" w:name="_Toc101016006"/>
      <w:r w:rsidRPr="00D44D2C">
        <w:rPr>
          <w:b/>
          <w:bCs/>
          <w:color w:val="auto"/>
          <w:highlight w:val="yellow"/>
        </w:rPr>
        <w:t>Admin Functional Requirements</w:t>
      </w:r>
      <w:bookmarkEnd w:id="7"/>
    </w:p>
    <w:p w14:paraId="7AB093AE" w14:textId="554055C9" w:rsidR="00243C78" w:rsidRDefault="00243C78" w:rsidP="00243C78">
      <w:pPr>
        <w:spacing w:line="360" w:lineRule="auto"/>
        <w:ind w:left="720"/>
        <w:jc w:val="both"/>
        <w:rPr>
          <w:rFonts w:asciiTheme="majorBidi" w:hAnsiTheme="majorBidi" w:cstheme="majorBidi"/>
        </w:rPr>
      </w:pPr>
      <w:r w:rsidRPr="008715A2">
        <w:rPr>
          <w:rFonts w:asciiTheme="majorBidi" w:hAnsiTheme="majorBidi" w:cstheme="majorBidi"/>
        </w:rPr>
        <w:t>The admin has requirements that must be observed and implemented appropriately, which are as follows:</w:t>
      </w:r>
    </w:p>
    <w:p w14:paraId="26A4CF76" w14:textId="255DC69F" w:rsidR="00FD1AE5" w:rsidRPr="005F519B" w:rsidRDefault="00FD1AE5" w:rsidP="00911A84">
      <w:pPr>
        <w:pStyle w:val="Heading3"/>
        <w:ind w:leftChars="300" w:left="660"/>
        <w:rPr>
          <w:b/>
          <w:bCs/>
          <w:highlight w:val="yellow"/>
        </w:rPr>
      </w:pPr>
      <w:bookmarkStart w:id="8" w:name="_Toc101015963"/>
      <w:bookmarkStart w:id="9" w:name="_Toc101016007"/>
      <w:r w:rsidRPr="005F519B">
        <w:rPr>
          <w:b/>
          <w:bCs/>
          <w:highlight w:val="yellow"/>
        </w:rPr>
        <w:lastRenderedPageBreak/>
        <w:t>Administrators shall be able to manage categories.</w:t>
      </w:r>
      <w:bookmarkEnd w:id="8"/>
      <w:bookmarkEnd w:id="9"/>
    </w:p>
    <w:p w14:paraId="17758E15" w14:textId="20FA64EF" w:rsidR="00FD1AE5" w:rsidRPr="009F389A" w:rsidRDefault="00FD1AE5" w:rsidP="000F7364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Administrators shall be able to create new categories, including title</w:t>
      </w:r>
    </w:p>
    <w:p w14:paraId="40FEE3EA" w14:textId="4FB8B6F9" w:rsidR="00FD1AE5" w:rsidRPr="009F389A" w:rsidRDefault="00FD1AE5" w:rsidP="000F7364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Administrators shall be able to edit categories.</w:t>
      </w:r>
    </w:p>
    <w:p w14:paraId="7C505EFF" w14:textId="7C97F2FC" w:rsidR="00FD1AE5" w:rsidRPr="007A5AB5" w:rsidRDefault="00FD1AE5" w:rsidP="007A5AB5">
      <w:pPr>
        <w:pStyle w:val="Heading4"/>
        <w:ind w:leftChars="800" w:left="1760"/>
        <w:rPr>
          <w:color w:val="C45911" w:themeColor="accent2" w:themeShade="BF"/>
        </w:rPr>
      </w:pPr>
      <w:r w:rsidRPr="007A5AB5">
        <w:rPr>
          <w:color w:val="C45911" w:themeColor="accent2" w:themeShade="BF"/>
        </w:rPr>
        <w:t>Administrators shall be able to remove existing categories.</w:t>
      </w:r>
    </w:p>
    <w:p w14:paraId="6C51AD72" w14:textId="29DB8A40" w:rsidR="00FD1AE5" w:rsidRPr="005F519B" w:rsidRDefault="00FD1AE5" w:rsidP="00257751">
      <w:pPr>
        <w:pStyle w:val="Heading3"/>
        <w:ind w:leftChars="300" w:left="660"/>
        <w:rPr>
          <w:b/>
          <w:bCs/>
          <w:highlight w:val="yellow"/>
        </w:rPr>
      </w:pPr>
      <w:bookmarkStart w:id="10" w:name="_Toc101015964"/>
      <w:bookmarkStart w:id="11" w:name="_Toc101016008"/>
      <w:r w:rsidRPr="005F519B">
        <w:rPr>
          <w:b/>
          <w:bCs/>
          <w:highlight w:val="yellow"/>
        </w:rPr>
        <w:t>Administrators shall be able to manage instructors’ status</w:t>
      </w:r>
      <w:r w:rsidR="00D55A33" w:rsidRPr="005F519B">
        <w:rPr>
          <w:b/>
          <w:bCs/>
          <w:highlight w:val="yellow"/>
        </w:rPr>
        <w:t>.</w:t>
      </w:r>
      <w:bookmarkEnd w:id="10"/>
      <w:bookmarkEnd w:id="11"/>
    </w:p>
    <w:p w14:paraId="133CE972" w14:textId="51047E31" w:rsidR="00A047E7" w:rsidRPr="00672C4E" w:rsidRDefault="00A047E7" w:rsidP="005567E5">
      <w:pPr>
        <w:pStyle w:val="Heading4"/>
        <w:ind w:leftChars="800" w:left="1760"/>
        <w:rPr>
          <w:color w:val="C45911" w:themeColor="accent2" w:themeShade="BF"/>
        </w:rPr>
      </w:pPr>
      <w:r w:rsidRPr="00672C4E">
        <w:rPr>
          <w:color w:val="C45911" w:themeColor="accent2" w:themeShade="BF"/>
        </w:rPr>
        <w:t>Administrators shall be able to block instructors, in case of a violation.</w:t>
      </w:r>
    </w:p>
    <w:p w14:paraId="346A111E" w14:textId="63B0CE91" w:rsidR="00A047E7" w:rsidRPr="00672C4E" w:rsidRDefault="00A047E7" w:rsidP="005567E5">
      <w:pPr>
        <w:pStyle w:val="Heading4"/>
        <w:ind w:leftChars="800" w:left="1760"/>
        <w:contextualSpacing/>
        <w:mirrorIndents/>
        <w:rPr>
          <w:rStyle w:val="Heading4Char"/>
          <w:color w:val="C45911" w:themeColor="accent2" w:themeShade="BF"/>
        </w:rPr>
      </w:pPr>
      <w:r w:rsidRPr="00672C4E">
        <w:rPr>
          <w:color w:val="C45911" w:themeColor="accent2" w:themeShade="BF"/>
        </w:rPr>
        <w:t xml:space="preserve">Administrators shall be able to unblock </w:t>
      </w:r>
      <w:r w:rsidRPr="00672C4E">
        <w:rPr>
          <w:rStyle w:val="Heading4Char"/>
          <w:color w:val="C45911" w:themeColor="accent2" w:themeShade="BF"/>
        </w:rPr>
        <w:t>instructors.</w:t>
      </w:r>
    </w:p>
    <w:p w14:paraId="3B0A35C3" w14:textId="3DE4AD6E" w:rsidR="00A047E7" w:rsidRPr="00672C4E" w:rsidRDefault="00A047E7" w:rsidP="00431F45">
      <w:pPr>
        <w:pStyle w:val="Heading4"/>
        <w:ind w:leftChars="800" w:left="1760"/>
        <w:rPr>
          <w:color w:val="C45911" w:themeColor="accent2" w:themeShade="BF"/>
        </w:rPr>
      </w:pPr>
      <w:r w:rsidRPr="00672C4E">
        <w:rPr>
          <w:color w:val="C45911" w:themeColor="accent2" w:themeShade="BF"/>
        </w:rPr>
        <w:t xml:space="preserve">Administrators shall be able to verify instructors </w:t>
      </w:r>
      <w:r w:rsidR="00431F45">
        <w:rPr>
          <w:color w:val="C45911" w:themeColor="accent2" w:themeShade="BF"/>
        </w:rPr>
        <w:t>(</w:t>
      </w:r>
      <w:r w:rsidRPr="00672C4E">
        <w:rPr>
          <w:color w:val="C45911" w:themeColor="accent2" w:themeShade="BF"/>
        </w:rPr>
        <w:t xml:space="preserve">after reviewing their </w:t>
      </w:r>
      <w:r w:rsidR="00431F45">
        <w:rPr>
          <w:color w:val="C45911" w:themeColor="accent2" w:themeShade="BF"/>
        </w:rPr>
        <w:t>academic certificates)</w:t>
      </w:r>
      <w:r w:rsidRPr="00672C4E">
        <w:rPr>
          <w:color w:val="C45911" w:themeColor="accent2" w:themeShade="BF"/>
        </w:rPr>
        <w:t>.</w:t>
      </w:r>
    </w:p>
    <w:p w14:paraId="10F17130" w14:textId="65BFCF05" w:rsidR="00A047E7" w:rsidRPr="00672C4E" w:rsidRDefault="00A047E7" w:rsidP="005567E5">
      <w:pPr>
        <w:pStyle w:val="Heading4"/>
        <w:ind w:leftChars="800" w:left="1760"/>
        <w:rPr>
          <w:color w:val="C45911" w:themeColor="accent2" w:themeShade="BF"/>
        </w:rPr>
      </w:pPr>
      <w:r w:rsidRPr="00672C4E">
        <w:rPr>
          <w:rStyle w:val="Heading4Char"/>
          <w:color w:val="C45911" w:themeColor="accent2" w:themeShade="BF"/>
        </w:rPr>
        <w:t>Administrators shall be able to remove verification</w:t>
      </w:r>
      <w:r w:rsidRPr="00672C4E">
        <w:rPr>
          <w:color w:val="C45911" w:themeColor="accent2" w:themeShade="BF"/>
        </w:rPr>
        <w:t xml:space="preserve"> from instructors, in case of a violation.</w:t>
      </w:r>
    </w:p>
    <w:p w14:paraId="0A75F113" w14:textId="704B632E" w:rsidR="00A047E7" w:rsidRPr="003B05F5" w:rsidRDefault="00A047E7" w:rsidP="00257751">
      <w:pPr>
        <w:pStyle w:val="Heading3"/>
        <w:ind w:leftChars="300" w:left="660"/>
        <w:rPr>
          <w:b/>
          <w:bCs/>
          <w:highlight w:val="yellow"/>
        </w:rPr>
      </w:pPr>
      <w:bookmarkStart w:id="12" w:name="_Toc101015965"/>
      <w:bookmarkStart w:id="13" w:name="_Toc101016009"/>
      <w:r w:rsidRPr="003B05F5">
        <w:rPr>
          <w:b/>
          <w:bCs/>
          <w:highlight w:val="yellow"/>
        </w:rPr>
        <w:t>Administrators shall be able to manage courses’ status</w:t>
      </w:r>
      <w:r w:rsidR="00D55A33" w:rsidRPr="003B05F5">
        <w:rPr>
          <w:b/>
          <w:bCs/>
          <w:highlight w:val="yellow"/>
        </w:rPr>
        <w:t>.</w:t>
      </w:r>
      <w:bookmarkEnd w:id="12"/>
      <w:bookmarkEnd w:id="13"/>
    </w:p>
    <w:p w14:paraId="47C2DEC2" w14:textId="4E4AAC5A" w:rsidR="00A047E7" w:rsidRPr="00672C4E" w:rsidRDefault="00A047E7" w:rsidP="008E7168">
      <w:pPr>
        <w:pStyle w:val="Heading4"/>
        <w:ind w:leftChars="800" w:left="1760"/>
        <w:contextualSpacing/>
        <w:mirrorIndents/>
        <w:rPr>
          <w:color w:val="C45911" w:themeColor="accent2" w:themeShade="BF"/>
        </w:rPr>
      </w:pPr>
      <w:r w:rsidRPr="00672C4E">
        <w:rPr>
          <w:color w:val="C45911" w:themeColor="accent2" w:themeShade="BF"/>
        </w:rPr>
        <w:t>Administrators shall be able to block courses, in case of a violation.</w:t>
      </w:r>
    </w:p>
    <w:p w14:paraId="2E80B8F5" w14:textId="77777777" w:rsidR="00C3519C" w:rsidRPr="00C3519C" w:rsidRDefault="00A047E7" w:rsidP="008E7168">
      <w:pPr>
        <w:pStyle w:val="Heading4"/>
        <w:ind w:leftChars="800" w:left="1760"/>
        <w:contextualSpacing/>
        <w:mirrorIndents/>
      </w:pPr>
      <w:r w:rsidRPr="00672C4E">
        <w:rPr>
          <w:color w:val="C45911" w:themeColor="accent2" w:themeShade="BF"/>
        </w:rPr>
        <w:t>Administrators shall be able to unblock courses.</w:t>
      </w:r>
    </w:p>
    <w:p w14:paraId="35284162" w14:textId="5E1D8B95" w:rsidR="00243C78" w:rsidRPr="008715A2" w:rsidRDefault="00243C78" w:rsidP="007F5CBA">
      <w:pPr>
        <w:pStyle w:val="Heading4"/>
        <w:numPr>
          <w:ilvl w:val="0"/>
          <w:numId w:val="0"/>
        </w:numPr>
        <w:ind w:left="1760"/>
        <w:contextualSpacing/>
        <w:mirrorIndents/>
      </w:pPr>
      <w:r>
        <w:br w:type="page"/>
      </w:r>
    </w:p>
    <w:p w14:paraId="64611C8C" w14:textId="5C996BEC" w:rsidR="00243C78" w:rsidRPr="001B7D19" w:rsidRDefault="00243C78" w:rsidP="00A047E7">
      <w:pPr>
        <w:pStyle w:val="Heading2"/>
        <w:rPr>
          <w:b/>
          <w:bCs/>
          <w:color w:val="auto"/>
          <w:highlight w:val="yellow"/>
        </w:rPr>
      </w:pPr>
      <w:bookmarkStart w:id="14" w:name="_Toc101016010"/>
      <w:r w:rsidRPr="001B7D19">
        <w:rPr>
          <w:b/>
          <w:bCs/>
          <w:color w:val="auto"/>
          <w:highlight w:val="yellow"/>
        </w:rPr>
        <w:lastRenderedPageBreak/>
        <w:t>Instructor Functional Requirements</w:t>
      </w:r>
      <w:bookmarkEnd w:id="14"/>
    </w:p>
    <w:p w14:paraId="7C911FCA" w14:textId="33032F4E" w:rsidR="00243C78" w:rsidRPr="005567E5" w:rsidRDefault="00243C78" w:rsidP="00FA5B40">
      <w:r w:rsidRPr="005567E5">
        <w:t>Instructors has requirements that must be observed and implemented appropriately, which are as follows:</w:t>
      </w:r>
    </w:p>
    <w:p w14:paraId="1C3A96A9" w14:textId="5912444A" w:rsidR="008C6590" w:rsidRPr="003A5AEE" w:rsidRDefault="008C6590" w:rsidP="00257751">
      <w:pPr>
        <w:pStyle w:val="Heading3"/>
        <w:ind w:leftChars="300" w:left="660"/>
        <w:rPr>
          <w:b/>
          <w:bCs/>
          <w:highlight w:val="yellow"/>
        </w:rPr>
      </w:pPr>
      <w:bookmarkStart w:id="15" w:name="_Toc101015967"/>
      <w:bookmarkStart w:id="16" w:name="_Toc101016011"/>
      <w:r w:rsidRPr="003A5AEE">
        <w:rPr>
          <w:b/>
          <w:bCs/>
          <w:highlight w:val="yellow"/>
        </w:rPr>
        <w:lastRenderedPageBreak/>
        <w:t>Instructors shall be able to manage their profiles</w:t>
      </w:r>
      <w:bookmarkEnd w:id="15"/>
      <w:bookmarkEnd w:id="16"/>
      <w:r w:rsidR="003A5AEE">
        <w:rPr>
          <w:b/>
          <w:bCs/>
          <w:highlight w:val="yellow"/>
        </w:rPr>
        <w:t>.</w:t>
      </w:r>
    </w:p>
    <w:p w14:paraId="459778E4" w14:textId="77777777" w:rsidR="00FA5B40" w:rsidRPr="00425D39" w:rsidRDefault="008C6590" w:rsidP="00FA5B40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edit profiles</w:t>
      </w:r>
    </w:p>
    <w:p w14:paraId="4759F1A7" w14:textId="6098656A" w:rsidR="00FA5B40" w:rsidRPr="00E43746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N</w:t>
      </w:r>
      <w:r w:rsidR="008C6590" w:rsidRPr="00E43746">
        <w:rPr>
          <w:color w:val="7030A0"/>
        </w:rPr>
        <w:t>ame</w:t>
      </w:r>
    </w:p>
    <w:p w14:paraId="263A27FB" w14:textId="03784943" w:rsidR="00FA5B40" w:rsidRPr="00E43746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P</w:t>
      </w:r>
      <w:r w:rsidR="008C6590" w:rsidRPr="00E43746">
        <w:rPr>
          <w:color w:val="7030A0"/>
        </w:rPr>
        <w:t>assword</w:t>
      </w:r>
    </w:p>
    <w:p w14:paraId="14A10E7F" w14:textId="77777777" w:rsidR="00FA5B40" w:rsidRPr="00E43746" w:rsidRDefault="008C659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profile picture</w:t>
      </w:r>
    </w:p>
    <w:p w14:paraId="0B87A06E" w14:textId="75B8DCF6" w:rsidR="008C6590" w:rsidRPr="00E43746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escription.</w:t>
      </w:r>
    </w:p>
    <w:p w14:paraId="0A17E7ED" w14:textId="260D2DD2" w:rsidR="008C6590" w:rsidRPr="004641C8" w:rsidRDefault="008C6590" w:rsidP="00257751">
      <w:pPr>
        <w:pStyle w:val="Heading3"/>
        <w:ind w:leftChars="300" w:left="660"/>
        <w:rPr>
          <w:b/>
          <w:bCs/>
          <w:highlight w:val="yellow"/>
        </w:rPr>
      </w:pPr>
      <w:bookmarkStart w:id="17" w:name="_Toc101015968"/>
      <w:bookmarkStart w:id="18" w:name="_Toc101016012"/>
      <w:r w:rsidRPr="004641C8">
        <w:rPr>
          <w:b/>
          <w:bCs/>
          <w:highlight w:val="yellow"/>
        </w:rPr>
        <w:t>Instructors shall be able to manage courses.</w:t>
      </w:r>
      <w:bookmarkEnd w:id="17"/>
      <w:bookmarkEnd w:id="18"/>
    </w:p>
    <w:p w14:paraId="256F9056" w14:textId="4FE61D7F" w:rsidR="00771EF9" w:rsidRPr="00425D39" w:rsidRDefault="008C6590" w:rsidP="006C4ED6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create new courses</w:t>
      </w:r>
    </w:p>
    <w:p w14:paraId="6CAF4F06" w14:textId="32AE9D13" w:rsidR="00180259" w:rsidRPr="00E43746" w:rsidRDefault="00180259" w:rsidP="001C70A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Title</w:t>
      </w:r>
    </w:p>
    <w:p w14:paraId="3371F09C" w14:textId="69BBFE92" w:rsidR="00180259" w:rsidRPr="00E43746" w:rsidRDefault="00180259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escription</w:t>
      </w:r>
    </w:p>
    <w:p w14:paraId="539BE067" w14:textId="531CA4AB" w:rsidR="00180259" w:rsidRPr="00E43746" w:rsidRDefault="00180259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Brief description</w:t>
      </w:r>
    </w:p>
    <w:p w14:paraId="0CE61E73" w14:textId="02B135F4" w:rsidR="00180259" w:rsidRPr="00E43746" w:rsidRDefault="00DB027F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180259" w:rsidRPr="00E43746">
        <w:rPr>
          <w:color w:val="7030A0"/>
        </w:rPr>
        <w:t>escription</w:t>
      </w:r>
    </w:p>
    <w:p w14:paraId="636F772E" w14:textId="6EEE813E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Image</w:t>
      </w:r>
    </w:p>
    <w:p w14:paraId="5DF8C255" w14:textId="6B733CBE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ast update</w:t>
      </w:r>
    </w:p>
    <w:p w14:paraId="3EEE387D" w14:textId="10A6BFC3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Status</w:t>
      </w:r>
    </w:p>
    <w:p w14:paraId="01605B49" w14:textId="514045FA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Requirements</w:t>
      </w:r>
    </w:p>
    <w:p w14:paraId="3A079628" w14:textId="2555945F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What will learn</w:t>
      </w:r>
    </w:p>
    <w:p w14:paraId="029ACEF9" w14:textId="77777777" w:rsidR="001B7FD8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view their uploaded courses</w:t>
      </w:r>
    </w:p>
    <w:p w14:paraId="38531565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</w:t>
      </w:r>
      <w:r w:rsidR="008C6590" w:rsidRPr="00E43746">
        <w:rPr>
          <w:color w:val="7030A0"/>
        </w:rPr>
        <w:t>ectures</w:t>
      </w:r>
    </w:p>
    <w:p w14:paraId="15D4A511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ocuments</w:t>
      </w:r>
    </w:p>
    <w:p w14:paraId="6E8F34C7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escription</w:t>
      </w:r>
    </w:p>
    <w:p w14:paraId="0C6AC879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E</w:t>
      </w:r>
      <w:r w:rsidR="008C6590" w:rsidRPr="00E43746">
        <w:rPr>
          <w:color w:val="7030A0"/>
        </w:rPr>
        <w:t>nrolled students</w:t>
      </w:r>
    </w:p>
    <w:p w14:paraId="2C7D2E1B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</w:t>
      </w:r>
      <w:r w:rsidR="008C6590" w:rsidRPr="00E43746">
        <w:rPr>
          <w:color w:val="7030A0"/>
        </w:rPr>
        <w:t>ength</w:t>
      </w:r>
    </w:p>
    <w:p w14:paraId="0E8DFB9D" w14:textId="61203AD0" w:rsidR="008C6590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R</w:t>
      </w:r>
      <w:r w:rsidR="008C6590" w:rsidRPr="00E43746">
        <w:rPr>
          <w:color w:val="7030A0"/>
        </w:rPr>
        <w:t>ate.</w:t>
      </w:r>
    </w:p>
    <w:p w14:paraId="7A9DD139" w14:textId="6FDF3E0C" w:rsidR="008C6590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edit their existing courses.</w:t>
      </w:r>
    </w:p>
    <w:p w14:paraId="34A83B21" w14:textId="77777777" w:rsidR="008C6590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remove their existing courses.</w:t>
      </w:r>
    </w:p>
    <w:p w14:paraId="3E966181" w14:textId="77777777" w:rsidR="00CC3AE6" w:rsidRPr="00DE3C65" w:rsidRDefault="00CC3AE6" w:rsidP="00CC3AE6">
      <w:pPr>
        <w:pStyle w:val="Heading3"/>
        <w:ind w:leftChars="300" w:left="660"/>
        <w:rPr>
          <w:b/>
          <w:bCs/>
          <w:highlight w:val="yellow"/>
        </w:rPr>
      </w:pPr>
      <w:bookmarkStart w:id="19" w:name="_Toc101015969"/>
      <w:bookmarkStart w:id="20" w:name="_Toc101016013"/>
      <w:bookmarkStart w:id="21" w:name="_Toc101015970"/>
      <w:bookmarkStart w:id="22" w:name="_Toc101016014"/>
      <w:r w:rsidRPr="00DE3C65">
        <w:rPr>
          <w:b/>
          <w:bCs/>
          <w:highlight w:val="yellow"/>
        </w:rPr>
        <w:t>Instructors shall be able to manage lectures.</w:t>
      </w:r>
      <w:bookmarkEnd w:id="19"/>
      <w:bookmarkEnd w:id="20"/>
    </w:p>
    <w:p w14:paraId="2A2778AB" w14:textId="77777777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create new lectures</w:t>
      </w:r>
    </w:p>
    <w:p w14:paraId="474CF3B0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 w:rsidRPr="00030DDE">
        <w:rPr>
          <w:color w:val="7030A0"/>
        </w:rPr>
        <w:t>Title</w:t>
      </w:r>
    </w:p>
    <w:p w14:paraId="6E2D9049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 w:rsidRPr="00030DDE">
        <w:rPr>
          <w:color w:val="7030A0"/>
        </w:rPr>
        <w:t>Description</w:t>
      </w:r>
    </w:p>
    <w:p w14:paraId="65052931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B</w:t>
      </w:r>
      <w:r w:rsidRPr="00030DDE">
        <w:rPr>
          <w:color w:val="7030A0"/>
        </w:rPr>
        <w:t>rief description</w:t>
      </w:r>
    </w:p>
    <w:p w14:paraId="120A3391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V</w:t>
      </w:r>
      <w:r w:rsidRPr="00030DDE">
        <w:rPr>
          <w:color w:val="7030A0"/>
        </w:rPr>
        <w:t>ideo</w:t>
      </w:r>
    </w:p>
    <w:p w14:paraId="2C68F155" w14:textId="77777777" w:rsidR="00CC3AE6" w:rsidRPr="00030DDE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030DDE">
        <w:rPr>
          <w:color w:val="7030A0"/>
        </w:rPr>
        <w:t>ocuments</w:t>
      </w:r>
    </w:p>
    <w:p w14:paraId="50FF116F" w14:textId="77777777" w:rsidR="00CC3AE6" w:rsidRPr="003A5AEE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3A5AEE">
        <w:rPr>
          <w:color w:val="C45911" w:themeColor="accent2" w:themeShade="BF"/>
        </w:rPr>
        <w:t>Instructors shall be able to view lectures</w:t>
      </w:r>
    </w:p>
    <w:p w14:paraId="644CBB12" w14:textId="77777777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edit lectures</w:t>
      </w:r>
    </w:p>
    <w:p w14:paraId="6EB18305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T</w:t>
      </w:r>
      <w:r w:rsidRPr="00EA07DC">
        <w:rPr>
          <w:color w:val="7030A0"/>
        </w:rPr>
        <w:t>itle</w:t>
      </w:r>
    </w:p>
    <w:p w14:paraId="2AFC3CB8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EA07DC">
        <w:rPr>
          <w:color w:val="7030A0"/>
        </w:rPr>
        <w:t>escription</w:t>
      </w:r>
    </w:p>
    <w:p w14:paraId="29B239E2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B</w:t>
      </w:r>
      <w:r w:rsidRPr="00EA07DC">
        <w:rPr>
          <w:color w:val="7030A0"/>
        </w:rPr>
        <w:t>rief description</w:t>
      </w:r>
    </w:p>
    <w:p w14:paraId="3563612E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V</w:t>
      </w:r>
      <w:r w:rsidRPr="00EA07DC">
        <w:rPr>
          <w:color w:val="7030A0"/>
        </w:rPr>
        <w:t>ideo</w:t>
      </w:r>
    </w:p>
    <w:p w14:paraId="4093DF87" w14:textId="77777777" w:rsidR="00CC3AE6" w:rsidRPr="00EA07DC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EA07DC">
        <w:rPr>
          <w:color w:val="7030A0"/>
        </w:rPr>
        <w:t>ocuments.</w:t>
      </w:r>
    </w:p>
    <w:p w14:paraId="03F31244" w14:textId="77777777" w:rsidR="00CC3AE6" w:rsidRPr="009F389A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remove lectures</w:t>
      </w:r>
    </w:p>
    <w:p w14:paraId="5160406F" w14:textId="6A27F942" w:rsidR="00CC3AE6" w:rsidRPr="003A5AEE" w:rsidRDefault="00CC3AE6" w:rsidP="00CC3AE6">
      <w:pPr>
        <w:pStyle w:val="Heading3"/>
        <w:ind w:leftChars="300" w:left="660"/>
        <w:rPr>
          <w:b/>
          <w:bCs/>
          <w:highlight w:val="yellow"/>
        </w:rPr>
      </w:pPr>
      <w:r w:rsidRPr="003A5AEE">
        <w:rPr>
          <w:b/>
          <w:bCs/>
          <w:highlight w:val="yellow"/>
        </w:rPr>
        <w:lastRenderedPageBreak/>
        <w:t>Instructors shall be able to manage lectures’ contents.</w:t>
      </w:r>
    </w:p>
    <w:p w14:paraId="7494B471" w14:textId="712EEFD0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 xml:space="preserve">Instructors shall be able to </w:t>
      </w:r>
      <w:r w:rsidR="00831C74">
        <w:rPr>
          <w:color w:val="C45911" w:themeColor="accent2" w:themeShade="BF"/>
        </w:rPr>
        <w:t xml:space="preserve">upload </w:t>
      </w:r>
      <w:r w:rsidR="00831C74" w:rsidRPr="009F389A">
        <w:rPr>
          <w:color w:val="C45911" w:themeColor="accent2" w:themeShade="BF"/>
        </w:rPr>
        <w:t>contents</w:t>
      </w:r>
    </w:p>
    <w:p w14:paraId="734695DE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V</w:t>
      </w:r>
      <w:r w:rsidRPr="00030DDE">
        <w:rPr>
          <w:color w:val="7030A0"/>
        </w:rPr>
        <w:t>ideo</w:t>
      </w:r>
    </w:p>
    <w:p w14:paraId="75F064B9" w14:textId="45354AD6" w:rsidR="00CC3AE6" w:rsidRPr="00030DDE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030DDE">
        <w:rPr>
          <w:color w:val="7030A0"/>
        </w:rPr>
        <w:t>ocuments</w:t>
      </w:r>
      <w:r w:rsidR="004A7178">
        <w:rPr>
          <w:color w:val="7030A0"/>
        </w:rPr>
        <w:t xml:space="preserve"> (pdf, PowerPoint, word)</w:t>
      </w:r>
    </w:p>
    <w:p w14:paraId="22550FCF" w14:textId="76DAF6B0" w:rsidR="00CC3AE6" w:rsidRP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CC3AE6">
        <w:rPr>
          <w:color w:val="C45911" w:themeColor="accent2" w:themeShade="BF"/>
        </w:rPr>
        <w:t xml:space="preserve">Instructors shall be able to view </w:t>
      </w:r>
      <w:r w:rsidR="004C5AB0" w:rsidRPr="009F389A">
        <w:rPr>
          <w:color w:val="C45911" w:themeColor="accent2" w:themeShade="BF"/>
        </w:rPr>
        <w:t>contents</w:t>
      </w:r>
    </w:p>
    <w:p w14:paraId="344C42C1" w14:textId="3CD4703E" w:rsidR="00CC3AE6" w:rsidRPr="006774A6" w:rsidRDefault="00CC3AE6" w:rsidP="00CC3AE6">
      <w:pPr>
        <w:pStyle w:val="Heading4"/>
        <w:ind w:leftChars="800" w:left="1760"/>
        <w:rPr>
          <w:color w:val="C45911" w:themeColor="accent2" w:themeShade="BF"/>
          <w:highlight w:val="darkRed"/>
        </w:rPr>
      </w:pPr>
      <w:r w:rsidRPr="006774A6">
        <w:rPr>
          <w:color w:val="C45911" w:themeColor="accent2" w:themeShade="BF"/>
          <w:highlight w:val="darkRed"/>
        </w:rPr>
        <w:t xml:space="preserve">Instructors shall be able to edit </w:t>
      </w:r>
      <w:r w:rsidR="004C5AB0" w:rsidRPr="006774A6">
        <w:rPr>
          <w:color w:val="C45911" w:themeColor="accent2" w:themeShade="BF"/>
          <w:highlight w:val="darkRed"/>
        </w:rPr>
        <w:t>contents</w:t>
      </w:r>
    </w:p>
    <w:p w14:paraId="4FE45BFD" w14:textId="7B478F02" w:rsidR="00CC3AE6" w:rsidRPr="009F389A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 xml:space="preserve">Instructors shall be able to remove </w:t>
      </w:r>
      <w:r w:rsidR="004C5AB0" w:rsidRPr="009F389A">
        <w:rPr>
          <w:color w:val="C45911" w:themeColor="accent2" w:themeShade="BF"/>
        </w:rPr>
        <w:t>contents</w:t>
      </w:r>
    </w:p>
    <w:p w14:paraId="406B05E1" w14:textId="51EE5DB7" w:rsidR="008C6590" w:rsidRPr="00925007" w:rsidRDefault="008C6590" w:rsidP="00257751">
      <w:pPr>
        <w:pStyle w:val="Heading3"/>
        <w:ind w:leftChars="300" w:left="660"/>
        <w:rPr>
          <w:b/>
          <w:bCs/>
          <w:highlight w:val="yellow"/>
        </w:rPr>
      </w:pPr>
      <w:r w:rsidRPr="00925007">
        <w:rPr>
          <w:b/>
          <w:bCs/>
          <w:highlight w:val="yellow"/>
        </w:rPr>
        <w:t xml:space="preserve">Instructors shall be able to upload academic certificates </w:t>
      </w:r>
      <w:r w:rsidR="00EE25D1" w:rsidRPr="00925007">
        <w:rPr>
          <w:b/>
          <w:bCs/>
          <w:highlight w:val="yellow"/>
        </w:rPr>
        <w:t>(</w:t>
      </w:r>
      <w:r w:rsidRPr="00925007">
        <w:rPr>
          <w:b/>
          <w:bCs/>
          <w:highlight w:val="yellow"/>
        </w:rPr>
        <w:t>to get verified</w:t>
      </w:r>
      <w:r w:rsidR="00EE25D1" w:rsidRPr="00925007">
        <w:rPr>
          <w:b/>
          <w:bCs/>
          <w:highlight w:val="yellow"/>
        </w:rPr>
        <w:t>)</w:t>
      </w:r>
      <w:r w:rsidRPr="00925007">
        <w:rPr>
          <w:b/>
          <w:bCs/>
          <w:highlight w:val="yellow"/>
        </w:rPr>
        <w:t>.</w:t>
      </w:r>
      <w:bookmarkEnd w:id="21"/>
      <w:bookmarkEnd w:id="22"/>
    </w:p>
    <w:p w14:paraId="5B038462" w14:textId="77777777" w:rsidR="000F7B4A" w:rsidRPr="000F7B4A" w:rsidRDefault="000F7B4A" w:rsidP="000F7B4A"/>
    <w:p w14:paraId="0ABDEEDA" w14:textId="78003770" w:rsidR="00243C78" w:rsidRPr="00257751" w:rsidRDefault="00243C78" w:rsidP="00561C99">
      <w:pPr>
        <w:pStyle w:val="Heading2"/>
        <w:rPr>
          <w:b/>
          <w:bCs/>
          <w:color w:val="auto"/>
        </w:rPr>
      </w:pPr>
      <w:bookmarkStart w:id="23" w:name="_Toc101016015"/>
      <w:r w:rsidRPr="00257751">
        <w:rPr>
          <w:b/>
          <w:bCs/>
          <w:color w:val="auto"/>
        </w:rPr>
        <w:t>Student Functional Requirements</w:t>
      </w:r>
      <w:bookmarkEnd w:id="23"/>
    </w:p>
    <w:p w14:paraId="3380CAC8" w14:textId="2C4E0482" w:rsidR="00243C78" w:rsidRPr="008251F5" w:rsidRDefault="00243C78" w:rsidP="00AB363E">
      <w:r w:rsidRPr="008251F5">
        <w:t>Students has requirements that must be observed and implemented appropriately, which are as follows:</w:t>
      </w:r>
    </w:p>
    <w:p w14:paraId="37D82F59" w14:textId="77777777" w:rsidR="00D87779" w:rsidRPr="00AB363E" w:rsidRDefault="00D87779" w:rsidP="00D87779">
      <w:bookmarkStart w:id="24" w:name="_Toc101015977"/>
      <w:bookmarkStart w:id="25" w:name="_Toc101016021"/>
      <w:bookmarkStart w:id="26" w:name="_Toc101015978"/>
      <w:bookmarkStart w:id="27" w:name="_Toc101016022"/>
    </w:p>
    <w:p w14:paraId="1DCBFABE" w14:textId="77777777" w:rsidR="00D465B9" w:rsidRPr="00F02C42" w:rsidRDefault="00D465B9" w:rsidP="00D465B9">
      <w:pPr>
        <w:pStyle w:val="Heading3"/>
        <w:ind w:left="1440"/>
        <w:rPr>
          <w:b/>
          <w:bCs/>
          <w:highlight w:val="yellow"/>
        </w:rPr>
      </w:pPr>
      <w:r w:rsidRPr="00F02C42">
        <w:rPr>
          <w:b/>
          <w:bCs/>
          <w:highlight w:val="yellow"/>
        </w:rPr>
        <w:t>Students shall be able to view courses</w:t>
      </w:r>
    </w:p>
    <w:p w14:paraId="45F9CA8B" w14:textId="01538313" w:rsidR="00D465B9" w:rsidRPr="00F02C42" w:rsidRDefault="00D465B9" w:rsidP="00D465B9">
      <w:pPr>
        <w:pStyle w:val="Heading3"/>
        <w:ind w:left="1440"/>
        <w:rPr>
          <w:b/>
          <w:bCs/>
          <w:highlight w:val="yellow"/>
        </w:rPr>
      </w:pPr>
      <w:r w:rsidRPr="00F02C42">
        <w:rPr>
          <w:b/>
          <w:bCs/>
          <w:highlight w:val="yellow"/>
        </w:rPr>
        <w:t>Students shall be able to view lectures</w:t>
      </w:r>
    </w:p>
    <w:p w14:paraId="24E12BF2" w14:textId="77777777" w:rsidR="005027D1" w:rsidRPr="00645830" w:rsidRDefault="005027D1" w:rsidP="005027D1">
      <w:pPr>
        <w:pStyle w:val="Heading3"/>
        <w:ind w:left="1440"/>
        <w:rPr>
          <w:b/>
          <w:bCs/>
          <w:highlight w:val="yellow"/>
        </w:rPr>
      </w:pPr>
      <w:r w:rsidRPr="00645830">
        <w:rPr>
          <w:b/>
          <w:bCs/>
          <w:highlight w:val="yellow"/>
        </w:rPr>
        <w:t>Students shall be able to search for courses.</w:t>
      </w:r>
      <w:bookmarkEnd w:id="24"/>
      <w:bookmarkEnd w:id="25"/>
    </w:p>
    <w:p w14:paraId="3D188536" w14:textId="2E73191D" w:rsidR="009560D4" w:rsidRPr="00D87779" w:rsidRDefault="009560D4" w:rsidP="00D60026">
      <w:pPr>
        <w:pStyle w:val="Heading3"/>
        <w:ind w:left="1440"/>
        <w:rPr>
          <w:b/>
          <w:bCs/>
          <w:highlight w:val="yellow"/>
        </w:rPr>
      </w:pPr>
      <w:bookmarkStart w:id="28" w:name="_Toc101015981"/>
      <w:bookmarkStart w:id="29" w:name="_Toc101016025"/>
      <w:bookmarkEnd w:id="26"/>
      <w:bookmarkEnd w:id="27"/>
      <w:r w:rsidRPr="00D87779">
        <w:rPr>
          <w:b/>
          <w:bCs/>
          <w:highlight w:val="yellow"/>
        </w:rPr>
        <w:t xml:space="preserve">Students shall be able to </w:t>
      </w:r>
      <w:r w:rsidR="003253F8" w:rsidRPr="00D87779">
        <w:rPr>
          <w:b/>
          <w:bCs/>
          <w:highlight w:val="yellow"/>
        </w:rPr>
        <w:t>manage their enrolled</w:t>
      </w:r>
      <w:r w:rsidRPr="00D87779">
        <w:rPr>
          <w:b/>
          <w:bCs/>
          <w:highlight w:val="yellow"/>
        </w:rPr>
        <w:t xml:space="preserve"> courses</w:t>
      </w:r>
      <w:bookmarkEnd w:id="28"/>
      <w:bookmarkEnd w:id="29"/>
    </w:p>
    <w:p w14:paraId="1712E554" w14:textId="61937443" w:rsidR="003253F8" w:rsidRDefault="003253F8" w:rsidP="003253F8">
      <w:pPr>
        <w:pStyle w:val="Heading4"/>
        <w:ind w:leftChars="800" w:left="1760"/>
        <w:rPr>
          <w:color w:val="C45911" w:themeColor="accent2" w:themeShade="BF"/>
        </w:rPr>
      </w:pPr>
      <w:r w:rsidRPr="003253F8">
        <w:rPr>
          <w:color w:val="C45911" w:themeColor="accent2" w:themeShade="BF"/>
        </w:rPr>
        <w:t>Students shall be able to enroll in courses.</w:t>
      </w:r>
    </w:p>
    <w:p w14:paraId="70E0265F" w14:textId="27AF0006" w:rsidR="00434D53" w:rsidRPr="00434D53" w:rsidRDefault="00434D53" w:rsidP="00434D53">
      <w:pPr>
        <w:pStyle w:val="Heading4"/>
        <w:ind w:leftChars="800" w:left="1760"/>
        <w:rPr>
          <w:color w:val="C45911" w:themeColor="accent2" w:themeShade="BF"/>
        </w:rPr>
      </w:pPr>
      <w:r w:rsidRPr="00434D53">
        <w:rPr>
          <w:color w:val="C45911" w:themeColor="accent2" w:themeShade="BF"/>
        </w:rPr>
        <w:t>Students shall be able to view enrolled in courses.</w:t>
      </w:r>
    </w:p>
    <w:p w14:paraId="75F7901E" w14:textId="07B8F877" w:rsidR="000574A0" w:rsidRPr="003047E9" w:rsidRDefault="000574A0" w:rsidP="000574A0">
      <w:pPr>
        <w:pStyle w:val="Heading4"/>
        <w:ind w:leftChars="800" w:left="1760"/>
        <w:rPr>
          <w:color w:val="C45911" w:themeColor="accent2" w:themeShade="BF"/>
        </w:rPr>
      </w:pPr>
      <w:r w:rsidRPr="003047E9">
        <w:rPr>
          <w:color w:val="C45911" w:themeColor="accent2" w:themeShade="BF"/>
        </w:rPr>
        <w:t>Students shall be able to drop courses.</w:t>
      </w:r>
    </w:p>
    <w:p w14:paraId="109740C9" w14:textId="3F1D617E" w:rsidR="003253F8" w:rsidRPr="003253F8" w:rsidRDefault="003047E9" w:rsidP="005C6EA5">
      <w:pPr>
        <w:pStyle w:val="Heading4"/>
        <w:ind w:leftChars="800" w:left="1760"/>
      </w:pPr>
      <w:r w:rsidRPr="00990EB8">
        <w:rPr>
          <w:color w:val="C45911" w:themeColor="accent2" w:themeShade="BF"/>
        </w:rPr>
        <w:t xml:space="preserve">Students shall be able to rate courses </w:t>
      </w:r>
      <w:r w:rsidR="004D033A" w:rsidRPr="00990EB8">
        <w:rPr>
          <w:color w:val="C45911" w:themeColor="accent2" w:themeShade="BF"/>
        </w:rPr>
        <w:t>(like or dislike</w:t>
      </w:r>
      <w:r w:rsidR="004D033A">
        <w:t>)</w:t>
      </w:r>
    </w:p>
    <w:p w14:paraId="1D4D133E" w14:textId="77777777" w:rsidR="007E3F8C" w:rsidRPr="00435634" w:rsidRDefault="008251F5" w:rsidP="008251F5">
      <w:pPr>
        <w:pStyle w:val="Heading3"/>
        <w:ind w:left="1440"/>
        <w:rPr>
          <w:b/>
          <w:bCs/>
          <w:highlight w:val="yellow"/>
        </w:rPr>
      </w:pPr>
      <w:bookmarkStart w:id="30" w:name="_Toc101015985"/>
      <w:bookmarkStart w:id="31" w:name="_Toc101016029"/>
      <w:r w:rsidRPr="00435634">
        <w:rPr>
          <w:b/>
          <w:bCs/>
          <w:highlight w:val="yellow"/>
        </w:rPr>
        <w:t>Students shall be able to view instructors’ profiles</w:t>
      </w:r>
    </w:p>
    <w:p w14:paraId="1BFACD3B" w14:textId="3AB13D13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N</w:t>
      </w:r>
      <w:r w:rsidR="008251F5" w:rsidRPr="007E3F8C">
        <w:rPr>
          <w:color w:val="7030A0"/>
        </w:rPr>
        <w:t>ame</w:t>
      </w:r>
    </w:p>
    <w:p w14:paraId="4DC7C62B" w14:textId="18E0834F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M</w:t>
      </w:r>
      <w:r w:rsidR="008251F5" w:rsidRPr="007E3F8C">
        <w:rPr>
          <w:color w:val="7030A0"/>
        </w:rPr>
        <w:t>ajor</w:t>
      </w:r>
    </w:p>
    <w:p w14:paraId="2A225124" w14:textId="7A84C46F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D</w:t>
      </w:r>
      <w:r w:rsidR="008251F5" w:rsidRPr="007E3F8C">
        <w:rPr>
          <w:color w:val="7030A0"/>
        </w:rPr>
        <w:t>escription</w:t>
      </w:r>
    </w:p>
    <w:p w14:paraId="19FD0152" w14:textId="18AE794B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R</w:t>
      </w:r>
      <w:r w:rsidR="008251F5" w:rsidRPr="007E3F8C">
        <w:rPr>
          <w:color w:val="7030A0"/>
        </w:rPr>
        <w:t>ate</w:t>
      </w:r>
    </w:p>
    <w:p w14:paraId="4EACCCE1" w14:textId="6D5389D5" w:rsidR="008251F5" w:rsidRDefault="00CC5290" w:rsidP="007E3F8C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U</w:t>
      </w:r>
      <w:r w:rsidR="008251F5" w:rsidRPr="007E3F8C">
        <w:rPr>
          <w:color w:val="7030A0"/>
        </w:rPr>
        <w:t>ploaded courses</w:t>
      </w:r>
      <w:bookmarkEnd w:id="30"/>
      <w:bookmarkEnd w:id="31"/>
    </w:p>
    <w:p w14:paraId="34000739" w14:textId="10076E06" w:rsidR="00243C78" w:rsidRPr="00257751" w:rsidRDefault="00243C78" w:rsidP="00561C99">
      <w:pPr>
        <w:pStyle w:val="Heading2"/>
        <w:rPr>
          <w:b/>
          <w:bCs/>
          <w:color w:val="auto"/>
        </w:rPr>
      </w:pPr>
      <w:bookmarkStart w:id="32" w:name="_Toc101016031"/>
      <w:r w:rsidRPr="00561C99">
        <w:rPr>
          <w:b/>
          <w:bCs/>
          <w:color w:val="auto"/>
        </w:rPr>
        <w:t>System Functional</w:t>
      </w:r>
      <w:r w:rsidRPr="00257751">
        <w:rPr>
          <w:b/>
          <w:bCs/>
          <w:color w:val="auto"/>
        </w:rPr>
        <w:t xml:space="preserve"> </w:t>
      </w:r>
      <w:r w:rsidRPr="00561C99">
        <w:rPr>
          <w:b/>
          <w:bCs/>
          <w:color w:val="auto"/>
        </w:rPr>
        <w:t>Requirements</w:t>
      </w:r>
      <w:bookmarkEnd w:id="32"/>
    </w:p>
    <w:p w14:paraId="0021E9C8" w14:textId="60FE3D66" w:rsidR="00243C78" w:rsidRPr="000F7596" w:rsidRDefault="00243C78" w:rsidP="00C47E4C">
      <w:r w:rsidRPr="000F7596">
        <w:t>The system needs requirements that must be followed and implemented to achieve the objectives of the system, which are:</w:t>
      </w:r>
    </w:p>
    <w:p w14:paraId="14866200" w14:textId="69B794CD" w:rsidR="00EE0BD2" w:rsidRPr="00AE63FF" w:rsidRDefault="00EE0BD2" w:rsidP="000F7596">
      <w:pPr>
        <w:pStyle w:val="Heading3"/>
        <w:ind w:left="1440"/>
        <w:rPr>
          <w:b/>
          <w:bCs/>
        </w:rPr>
      </w:pPr>
      <w:bookmarkStart w:id="33" w:name="_Toc101015988"/>
      <w:bookmarkStart w:id="34" w:name="_Toc101016032"/>
      <w:r w:rsidRPr="00AE63FF">
        <w:rPr>
          <w:b/>
          <w:bCs/>
        </w:rPr>
        <w:t>The system shall</w:t>
      </w:r>
      <w:r w:rsidR="002F18E9" w:rsidRPr="00AE63FF">
        <w:rPr>
          <w:b/>
          <w:bCs/>
        </w:rPr>
        <w:t xml:space="preserve"> be able to</w:t>
      </w:r>
      <w:r w:rsidRPr="00AE63FF">
        <w:rPr>
          <w:b/>
          <w:bCs/>
        </w:rPr>
        <w:t xml:space="preserve"> send notifications.</w:t>
      </w:r>
      <w:bookmarkEnd w:id="33"/>
      <w:bookmarkEnd w:id="34"/>
    </w:p>
    <w:p w14:paraId="3390E670" w14:textId="1214D2A8" w:rsidR="00EE0BD2" w:rsidRPr="00107548" w:rsidRDefault="00EE0BD2" w:rsidP="00107548">
      <w:pPr>
        <w:pStyle w:val="Heading4"/>
        <w:ind w:leftChars="800" w:left="1760"/>
        <w:rPr>
          <w:color w:val="C45911" w:themeColor="accent2" w:themeShade="BF"/>
        </w:rPr>
      </w:pPr>
      <w:bookmarkStart w:id="35" w:name="_Toc101015989"/>
      <w:bookmarkStart w:id="36" w:name="_Toc101016033"/>
      <w:r w:rsidRPr="00107548">
        <w:rPr>
          <w:color w:val="C45911" w:themeColor="accent2" w:themeShade="BF"/>
        </w:rPr>
        <w:t>The system shall be able to send verification emails to students when they register.</w:t>
      </w:r>
      <w:bookmarkEnd w:id="35"/>
      <w:bookmarkEnd w:id="36"/>
    </w:p>
    <w:p w14:paraId="38443CE7" w14:textId="3FCA8BEB" w:rsidR="00EE0BD2" w:rsidRPr="00AE63FF" w:rsidRDefault="00EE0BD2" w:rsidP="00107548">
      <w:pPr>
        <w:pStyle w:val="Heading4"/>
        <w:ind w:leftChars="800" w:left="1760"/>
        <w:rPr>
          <w:b/>
          <w:bCs/>
        </w:rPr>
      </w:pPr>
      <w:bookmarkStart w:id="37" w:name="_Toc101015990"/>
      <w:bookmarkStart w:id="38" w:name="_Toc101016034"/>
      <w:r w:rsidRPr="00107548">
        <w:rPr>
          <w:color w:val="C45911" w:themeColor="accent2" w:themeShade="BF"/>
        </w:rPr>
        <w:t>The system shall be able to send resetting password emails to students when they</w:t>
      </w:r>
      <w:r w:rsidRPr="00AE63FF">
        <w:rPr>
          <w:b/>
          <w:bCs/>
        </w:rPr>
        <w:t xml:space="preserve"> </w:t>
      </w:r>
      <w:r w:rsidRPr="00107548">
        <w:rPr>
          <w:color w:val="C45911" w:themeColor="accent2" w:themeShade="BF"/>
        </w:rPr>
        <w:t>attempt to reset their passwords.</w:t>
      </w:r>
      <w:bookmarkEnd w:id="37"/>
      <w:bookmarkEnd w:id="38"/>
    </w:p>
    <w:p w14:paraId="471E03A2" w14:textId="77777777" w:rsidR="00243C78" w:rsidRPr="008715A2" w:rsidRDefault="00243C78" w:rsidP="00243C78">
      <w:pPr>
        <w:spacing w:line="360" w:lineRule="auto"/>
        <w:jc w:val="both"/>
        <w:rPr>
          <w:rFonts w:asciiTheme="majorBidi" w:hAnsiTheme="majorBidi" w:cstheme="majorBidi"/>
        </w:rPr>
      </w:pPr>
    </w:p>
    <w:p w14:paraId="657E2EFF" w14:textId="0AA9B573" w:rsidR="00243C78" w:rsidRPr="00C56C26" w:rsidRDefault="00243C78" w:rsidP="00C56C26">
      <w:pPr>
        <w:pStyle w:val="Heading1"/>
      </w:pPr>
      <w:bookmarkStart w:id="39" w:name="_Toc101016036"/>
      <w:r w:rsidRPr="00C56C26">
        <w:lastRenderedPageBreak/>
        <w:t>Non-Functional Requirements</w:t>
      </w:r>
      <w:bookmarkEnd w:id="39"/>
    </w:p>
    <w:p w14:paraId="34DDE1FA" w14:textId="6FE35711" w:rsidR="00243C78" w:rsidRDefault="00243C78" w:rsidP="00243C78">
      <w:pPr>
        <w:spacing w:line="360" w:lineRule="auto"/>
        <w:ind w:left="270"/>
        <w:jc w:val="both"/>
        <w:rPr>
          <w:rFonts w:asciiTheme="majorBidi" w:hAnsiTheme="majorBidi" w:cstheme="majorBidi"/>
        </w:rPr>
      </w:pPr>
      <w:r w:rsidRPr="008715A2">
        <w:rPr>
          <w:rFonts w:asciiTheme="majorBidi" w:hAnsiTheme="majorBidi" w:cstheme="majorBidi"/>
        </w:rPr>
        <w:t xml:space="preserve">It is important to define the non-functional requirements that define the criteria that can be used to judge the operation of the system, rather than specific behaviors. </w:t>
      </w:r>
      <w:r w:rsidR="00924FC1">
        <w:rPr>
          <w:rFonts w:asciiTheme="majorBidi" w:hAnsiTheme="majorBidi" w:cstheme="majorBidi"/>
        </w:rPr>
        <w:t>Research</w:t>
      </w:r>
      <w:r w:rsidRPr="008715A2">
        <w:rPr>
          <w:rFonts w:asciiTheme="majorBidi" w:hAnsiTheme="majorBidi" w:cstheme="majorBidi"/>
        </w:rPr>
        <w:t xml:space="preserve"> conducted in January 2020 concluded that </w:t>
      </w:r>
      <w:r>
        <w:rPr>
          <w:rFonts w:asciiTheme="majorBidi" w:hAnsiTheme="majorBidi" w:cstheme="majorBidi"/>
        </w:rPr>
        <w:t xml:space="preserve">in Agile software projects, more than 77% of respondents consider having non-functional requirements to be “important” at the least; moreover, above 30% believe that it is “critical”. Another finding worth mentioning is that, overall, respondents with a greater experience value non-functional more </w:t>
      </w:r>
      <w:r w:rsidRPr="008715A2">
        <w:rPr>
          <w:rFonts w:asciiTheme="majorBidi" w:hAnsiTheme="majorBidi" w:cstheme="majorBidi"/>
        </w:rPr>
        <w:t>[10].</w:t>
      </w:r>
    </w:p>
    <w:p w14:paraId="6A9E891A" w14:textId="4038D469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0" w:name="_Toc101016037"/>
      <w:r w:rsidRPr="00154A7D">
        <w:rPr>
          <w:b/>
          <w:bCs/>
          <w:color w:val="auto"/>
        </w:rPr>
        <w:t>Availability</w:t>
      </w:r>
      <w:bookmarkEnd w:id="40"/>
    </w:p>
    <w:p w14:paraId="551AD255" w14:textId="1315450A" w:rsidR="004E12EE" w:rsidRDefault="004E12EE" w:rsidP="007748E7">
      <w:pPr>
        <w:pStyle w:val="Heading3"/>
        <w:ind w:left="1440"/>
        <w:rPr>
          <w:b/>
          <w:bCs/>
        </w:rPr>
      </w:pPr>
      <w:bookmarkStart w:id="41" w:name="_Toc101016038"/>
      <w:r w:rsidRPr="00596B2D">
        <w:rPr>
          <w:b/>
          <w:bCs/>
        </w:rPr>
        <w:t>The system should be available at least 98% of the time after deployment.</w:t>
      </w:r>
      <w:bookmarkEnd w:id="41"/>
    </w:p>
    <w:p w14:paraId="0C366982" w14:textId="3CC00F2F" w:rsidR="003F1BCC" w:rsidRPr="003F1BCC" w:rsidRDefault="003F1BCC" w:rsidP="003F1BCC">
      <w:pPr>
        <w:pStyle w:val="Heading3"/>
        <w:ind w:left="1440"/>
      </w:pPr>
      <w:r>
        <w:t xml:space="preserve">The system should alert </w:t>
      </w:r>
      <w:r w:rsidR="00B433F7">
        <w:t xml:space="preserve">the admin in case of defect or failure </w:t>
      </w:r>
    </w:p>
    <w:p w14:paraId="77CCFA84" w14:textId="4DCAE33A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2" w:name="_Toc101016039"/>
      <w:r w:rsidRPr="00154A7D">
        <w:rPr>
          <w:b/>
          <w:bCs/>
          <w:color w:val="auto"/>
        </w:rPr>
        <w:t>Reusability</w:t>
      </w:r>
      <w:bookmarkEnd w:id="42"/>
    </w:p>
    <w:p w14:paraId="0F7B9F11" w14:textId="59A74470" w:rsidR="004E12EE" w:rsidRPr="00596B2D" w:rsidRDefault="004E12EE" w:rsidP="00596B2D">
      <w:pPr>
        <w:pStyle w:val="Heading3"/>
        <w:ind w:left="1440"/>
        <w:rPr>
          <w:b/>
          <w:bCs/>
        </w:rPr>
      </w:pPr>
      <w:bookmarkStart w:id="43" w:name="_Toc101016040"/>
      <w:r w:rsidRPr="00596B2D">
        <w:rPr>
          <w:b/>
          <w:bCs/>
        </w:rPr>
        <w:t xml:space="preserve">At least half of the system components must be reusable, where they can be used in other </w:t>
      </w:r>
      <w:bookmarkEnd w:id="43"/>
      <w:r w:rsidR="00695110" w:rsidRPr="00596B2D">
        <w:rPr>
          <w:b/>
          <w:bCs/>
        </w:rPr>
        <w:t>systems.</w:t>
      </w:r>
      <w:r w:rsidR="00695110" w:rsidRPr="003675B4">
        <w:rPr>
          <w:b/>
          <w:bCs/>
          <w:color w:val="FFFFFF" w:themeColor="background1"/>
        </w:rPr>
        <w:t xml:space="preserve"> (</w:t>
      </w:r>
      <w:r w:rsidR="003675B4" w:rsidRPr="003675B4">
        <w:rPr>
          <w:rFonts w:hint="cs"/>
          <w:b/>
          <w:bCs/>
          <w:color w:val="FFFFFF" w:themeColor="background1"/>
          <w:rtl/>
        </w:rPr>
        <w:t>وفسر الماء بعد الجهد بالماء</w:t>
      </w:r>
      <w:r w:rsidR="003675B4" w:rsidRPr="003675B4">
        <w:rPr>
          <w:b/>
          <w:bCs/>
          <w:color w:val="FFFFFF" w:themeColor="background1"/>
        </w:rPr>
        <w:t>)</w:t>
      </w:r>
    </w:p>
    <w:p w14:paraId="68E89448" w14:textId="3FE2BF1B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4" w:name="_Toc101016041"/>
      <w:r w:rsidRPr="00154A7D">
        <w:rPr>
          <w:b/>
          <w:bCs/>
          <w:color w:val="auto"/>
        </w:rPr>
        <w:t>Usability</w:t>
      </w:r>
      <w:bookmarkEnd w:id="44"/>
    </w:p>
    <w:p w14:paraId="5ECB33AE" w14:textId="380E229C" w:rsidR="004E12EE" w:rsidRPr="00596B2D" w:rsidRDefault="004075B0" w:rsidP="00596B2D">
      <w:pPr>
        <w:pStyle w:val="Heading3"/>
        <w:ind w:left="1440"/>
        <w:rPr>
          <w:b/>
          <w:bCs/>
        </w:rPr>
      </w:pPr>
      <w:bookmarkStart w:id="45" w:name="_Toc101016042"/>
      <w:r>
        <w:rPr>
          <w:b/>
          <w:bCs/>
        </w:rPr>
        <w:t>The average user shall report the system to be (highly familiar)</w:t>
      </w:r>
      <w:r w:rsidR="004E12EE" w:rsidRPr="00596B2D">
        <w:rPr>
          <w:b/>
          <w:bCs/>
        </w:rPr>
        <w:t>.</w:t>
      </w:r>
      <w:bookmarkEnd w:id="45"/>
    </w:p>
    <w:p w14:paraId="1B91E76E" w14:textId="1348DCA9" w:rsidR="00612EC9" w:rsidRPr="00596B2D" w:rsidRDefault="00612EC9" w:rsidP="00596B2D">
      <w:pPr>
        <w:pStyle w:val="Heading3"/>
        <w:ind w:left="1440"/>
        <w:rPr>
          <w:b/>
          <w:bCs/>
        </w:rPr>
      </w:pPr>
      <w:bookmarkStart w:id="46" w:name="_Toc101016043"/>
      <w:r w:rsidRPr="00596B2D">
        <w:rPr>
          <w:b/>
          <w:bCs/>
        </w:rPr>
        <w:t xml:space="preserve">Average user can view lectures in less than </w:t>
      </w:r>
      <w:r w:rsidR="002F6C46">
        <w:rPr>
          <w:rFonts w:hint="cs"/>
          <w:b/>
          <w:bCs/>
          <w:rtl/>
        </w:rPr>
        <w:t>25</w:t>
      </w:r>
      <w:r w:rsidRPr="00596B2D">
        <w:rPr>
          <w:b/>
          <w:bCs/>
        </w:rPr>
        <w:t xml:space="preserve"> seconds</w:t>
      </w:r>
      <w:bookmarkEnd w:id="46"/>
      <w:r w:rsidR="004075B0">
        <w:rPr>
          <w:b/>
          <w:bCs/>
        </w:rPr>
        <w:t xml:space="preserve"> starting from arriving to the home page.</w:t>
      </w:r>
    </w:p>
    <w:p w14:paraId="71DECF1D" w14:textId="25D5D390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7" w:name="_Toc101016044"/>
      <w:r w:rsidRPr="00154A7D">
        <w:rPr>
          <w:b/>
          <w:bCs/>
          <w:color w:val="auto"/>
        </w:rPr>
        <w:t>Security</w:t>
      </w:r>
      <w:bookmarkEnd w:id="47"/>
    </w:p>
    <w:p w14:paraId="6B8C9E4A" w14:textId="3892CDA3" w:rsidR="0050007E" w:rsidRDefault="0050007E" w:rsidP="0050007E">
      <w:pPr>
        <w:pStyle w:val="Heading3"/>
        <w:ind w:left="1440"/>
        <w:rPr>
          <w:b/>
          <w:bCs/>
        </w:rPr>
      </w:pPr>
      <w:bookmarkStart w:id="48" w:name="_Toc101016046"/>
      <w:bookmarkStart w:id="49" w:name="_Toc101016045"/>
      <w:r>
        <w:rPr>
          <w:b/>
          <w:bCs/>
        </w:rPr>
        <w:t>Security Functional Requirements</w:t>
      </w:r>
    </w:p>
    <w:p w14:paraId="11CE0180" w14:textId="681584C7" w:rsidR="00A6014F" w:rsidRPr="00A6014F" w:rsidRDefault="00B06609" w:rsidP="00A6014F">
      <w:pPr>
        <w:pStyle w:val="Heading4"/>
        <w:ind w:leftChars="800" w:left="1760"/>
        <w:rPr>
          <w:color w:val="C45911" w:themeColor="accent2" w:themeShade="BF"/>
        </w:rPr>
      </w:pPr>
      <w:r w:rsidRPr="002224D4">
        <w:rPr>
          <w:color w:val="C45911" w:themeColor="accent2" w:themeShade="BF"/>
        </w:rPr>
        <w:t>The system shall be able to provide authenticate user</w:t>
      </w:r>
      <w:r w:rsidR="00A6014F">
        <w:rPr>
          <w:color w:val="C45911" w:themeColor="accent2" w:themeShade="BF"/>
        </w:rPr>
        <w:t>s</w:t>
      </w:r>
    </w:p>
    <w:p w14:paraId="7A35E794" w14:textId="6F75C54A" w:rsidR="00A6014F" w:rsidRPr="00A6014F" w:rsidRDefault="00A6014F" w:rsidP="00A6014F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Username and password.</w:t>
      </w:r>
    </w:p>
    <w:p w14:paraId="26BAE509" w14:textId="4C912CBD" w:rsidR="00A6014F" w:rsidRPr="00946B28" w:rsidRDefault="00A6014F" w:rsidP="00A6014F">
      <w:pPr>
        <w:pStyle w:val="Heading5"/>
        <w:ind w:leftChars="900" w:left="1980"/>
        <w:rPr>
          <w:color w:val="7030A0"/>
        </w:rPr>
      </w:pPr>
      <w:r w:rsidRPr="00946B28">
        <w:rPr>
          <w:color w:val="7030A0"/>
        </w:rPr>
        <w:t>Google authentication.</w:t>
      </w:r>
    </w:p>
    <w:p w14:paraId="6AF14C6E" w14:textId="77777777" w:rsidR="00A6014F" w:rsidRPr="00946B28" w:rsidRDefault="00A6014F" w:rsidP="00A6014F">
      <w:pPr>
        <w:pStyle w:val="Heading5"/>
        <w:ind w:leftChars="900" w:left="1980"/>
        <w:rPr>
          <w:color w:val="7030A0"/>
        </w:rPr>
      </w:pPr>
      <w:r w:rsidRPr="00946B28">
        <w:rPr>
          <w:color w:val="7030A0"/>
        </w:rPr>
        <w:t>Facebook authentication.</w:t>
      </w:r>
    </w:p>
    <w:p w14:paraId="0B430F9E" w14:textId="111519E5" w:rsidR="00A6014F" w:rsidRPr="00A6014F" w:rsidRDefault="00A6014F" w:rsidP="00A6014F">
      <w:pPr>
        <w:pStyle w:val="Heading5"/>
        <w:ind w:leftChars="900" w:left="1980"/>
        <w:rPr>
          <w:color w:val="7030A0"/>
        </w:rPr>
      </w:pPr>
      <w:r w:rsidRPr="00946B28">
        <w:rPr>
          <w:color w:val="7030A0"/>
        </w:rPr>
        <w:t>GitHub authentication.</w:t>
      </w:r>
    </w:p>
    <w:p w14:paraId="07740D80" w14:textId="0F04E24B" w:rsidR="00646F5B" w:rsidRDefault="00646F5B" w:rsidP="00646F5B">
      <w:pPr>
        <w:pStyle w:val="Heading4"/>
        <w:ind w:leftChars="800" w:left="1760"/>
        <w:rPr>
          <w:color w:val="C45911" w:themeColor="accent2" w:themeShade="BF"/>
        </w:rPr>
      </w:pPr>
      <w:r w:rsidRPr="00646F5B">
        <w:rPr>
          <w:color w:val="C45911" w:themeColor="accent2" w:themeShade="BF"/>
        </w:rPr>
        <w:t>The system shall be able to provide authorize users</w:t>
      </w:r>
    </w:p>
    <w:p w14:paraId="2108F852" w14:textId="77777777" w:rsidR="0099131F" w:rsidRPr="004728A4" w:rsidRDefault="0099131F" w:rsidP="0099131F">
      <w:pPr>
        <w:pStyle w:val="Heading4"/>
        <w:ind w:leftChars="800" w:left="1760"/>
        <w:rPr>
          <w:i w:val="0"/>
          <w:iCs w:val="0"/>
          <w:color w:val="C45911" w:themeColor="accent2" w:themeShade="BF"/>
          <w:highlight w:val="darkGray"/>
        </w:rPr>
      </w:pPr>
      <w:bookmarkStart w:id="50" w:name="_Toc101015975"/>
      <w:bookmarkStart w:id="51" w:name="_Toc101016019"/>
      <w:r w:rsidRPr="004728A4">
        <w:rPr>
          <w:i w:val="0"/>
          <w:iCs w:val="0"/>
          <w:color w:val="C45911" w:themeColor="accent2" w:themeShade="BF"/>
          <w:highlight w:val="darkGray"/>
        </w:rPr>
        <w:t>Students shall be able to log out of the system.</w:t>
      </w:r>
      <w:bookmarkEnd w:id="50"/>
      <w:bookmarkEnd w:id="51"/>
    </w:p>
    <w:p w14:paraId="496A05ED" w14:textId="3225D696" w:rsidR="008B37A9" w:rsidRPr="004728A4" w:rsidRDefault="00A6014F" w:rsidP="00580F46">
      <w:pPr>
        <w:pStyle w:val="Heading4"/>
        <w:ind w:leftChars="800" w:left="1760"/>
        <w:rPr>
          <w:i w:val="0"/>
          <w:iCs w:val="0"/>
          <w:color w:val="C45911" w:themeColor="accent2" w:themeShade="BF"/>
          <w:highlight w:val="darkGray"/>
        </w:rPr>
      </w:pPr>
      <w:bookmarkStart w:id="52" w:name="_Toc101015976"/>
      <w:bookmarkStart w:id="53" w:name="_Toc101016020"/>
      <w:r>
        <w:rPr>
          <w:color w:val="C45911" w:themeColor="accent2" w:themeShade="BF"/>
          <w:highlight w:val="darkGray"/>
        </w:rPr>
        <w:t xml:space="preserve">Students and instructors </w:t>
      </w:r>
      <w:r w:rsidR="0099131F" w:rsidRPr="004728A4">
        <w:rPr>
          <w:i w:val="0"/>
          <w:iCs w:val="0"/>
          <w:color w:val="C45911" w:themeColor="accent2" w:themeShade="BF"/>
          <w:highlight w:val="darkGray"/>
        </w:rPr>
        <w:t>shall be able to reset their password.</w:t>
      </w:r>
      <w:bookmarkEnd w:id="52"/>
      <w:bookmarkEnd w:id="53"/>
    </w:p>
    <w:p w14:paraId="328BED07" w14:textId="77777777" w:rsidR="00E838CD" w:rsidRPr="00030C37" w:rsidRDefault="00E838CD" w:rsidP="00E838CD">
      <w:pPr>
        <w:pStyle w:val="Heading4"/>
        <w:ind w:leftChars="800" w:left="1760"/>
        <w:rPr>
          <w:color w:val="C45911" w:themeColor="accent2" w:themeShade="BF"/>
        </w:rPr>
      </w:pPr>
      <w:r w:rsidRPr="00030C37">
        <w:rPr>
          <w:color w:val="C45911" w:themeColor="accent2" w:themeShade="BF"/>
        </w:rPr>
        <w:t>Validate username and password inputs</w:t>
      </w:r>
    </w:p>
    <w:p w14:paraId="1D145978" w14:textId="5F08D4A5" w:rsidR="0050007E" w:rsidRDefault="003E43CB" w:rsidP="0050007E">
      <w:pPr>
        <w:pStyle w:val="Heading4"/>
        <w:ind w:leftChars="800" w:left="1760"/>
        <w:rPr>
          <w:color w:val="C45911" w:themeColor="accent2" w:themeShade="BF"/>
        </w:rPr>
      </w:pPr>
      <w:r w:rsidRPr="00185C37">
        <w:rPr>
          <w:color w:val="C45911" w:themeColor="accent2" w:themeShade="BF"/>
        </w:rPr>
        <w:t xml:space="preserve">Encrypt </w:t>
      </w:r>
      <w:r w:rsidR="003F3D50">
        <w:rPr>
          <w:color w:val="C45911" w:themeColor="accent2" w:themeShade="BF"/>
        </w:rPr>
        <w:t>sensitive data transmitted over the internet</w:t>
      </w:r>
      <w:r w:rsidR="00322247">
        <w:rPr>
          <w:color w:val="C45911" w:themeColor="accent2" w:themeShade="BF"/>
        </w:rPr>
        <w:t xml:space="preserve"> (username, password)</w:t>
      </w:r>
    </w:p>
    <w:p w14:paraId="2ABA7292" w14:textId="32893428" w:rsidR="007E281A" w:rsidRDefault="003B665D" w:rsidP="003B665D">
      <w:pPr>
        <w:pStyle w:val="Heading4"/>
        <w:ind w:leftChars="800" w:left="1760"/>
        <w:rPr>
          <w:color w:val="C45911" w:themeColor="accent2" w:themeShade="BF"/>
        </w:rPr>
      </w:pPr>
      <w:r w:rsidRPr="003B665D">
        <w:rPr>
          <w:color w:val="C45911" w:themeColor="accent2" w:themeShade="BF"/>
        </w:rPr>
        <w:t>The system shall detect and hinder Bots and IP Throttling attacks.</w:t>
      </w:r>
    </w:p>
    <w:p w14:paraId="54A2BB52" w14:textId="56E52AA5" w:rsidR="00DA3FBD" w:rsidRPr="00DA3FBD" w:rsidRDefault="00D63E61" w:rsidP="00DA3FBD">
      <w:pPr>
        <w:pStyle w:val="Heading4"/>
        <w:ind w:leftChars="800" w:left="1760"/>
        <w:rPr>
          <w:color w:val="C45911" w:themeColor="accent2" w:themeShade="BF"/>
        </w:rPr>
      </w:pPr>
      <w:r w:rsidRPr="003B665D">
        <w:rPr>
          <w:color w:val="C45911" w:themeColor="accent2" w:themeShade="BF"/>
        </w:rPr>
        <w:t xml:space="preserve">The system shall </w:t>
      </w:r>
      <w:r>
        <w:rPr>
          <w:color w:val="C45911" w:themeColor="accent2" w:themeShade="BF"/>
        </w:rPr>
        <w:t>prevent b</w:t>
      </w:r>
      <w:r w:rsidR="00DA3FBD" w:rsidRPr="00DA3FBD">
        <w:rPr>
          <w:color w:val="C45911" w:themeColor="accent2" w:themeShade="BF"/>
        </w:rPr>
        <w:t>rute force</w:t>
      </w:r>
    </w:p>
    <w:p w14:paraId="207CAD36" w14:textId="7E4ABD95" w:rsidR="0050007E" w:rsidRDefault="0019363D" w:rsidP="0019363D">
      <w:pPr>
        <w:pStyle w:val="Heading4"/>
        <w:ind w:leftChars="800" w:left="1760"/>
        <w:rPr>
          <w:color w:val="C45911" w:themeColor="accent2" w:themeShade="BF"/>
        </w:rPr>
      </w:pPr>
      <w:r w:rsidRPr="003B665D">
        <w:rPr>
          <w:color w:val="C45911" w:themeColor="accent2" w:themeShade="BF"/>
        </w:rPr>
        <w:t>The system shall</w:t>
      </w:r>
      <w:r>
        <w:rPr>
          <w:color w:val="C45911" w:themeColor="accent2" w:themeShade="BF"/>
        </w:rPr>
        <w:t xml:space="preserve"> detect and prevents users from using breached passwords</w:t>
      </w:r>
    </w:p>
    <w:p w14:paraId="1457E761" w14:textId="77777777" w:rsidR="00953990" w:rsidRPr="00953990" w:rsidRDefault="00953990" w:rsidP="00953990"/>
    <w:p w14:paraId="72EE62D8" w14:textId="7CBD71F7" w:rsidR="00B06609" w:rsidRDefault="00B06609" w:rsidP="00B06609">
      <w:pPr>
        <w:pStyle w:val="Heading3"/>
        <w:ind w:left="1440"/>
        <w:rPr>
          <w:b/>
          <w:bCs/>
        </w:rPr>
      </w:pPr>
      <w:r>
        <w:rPr>
          <w:b/>
          <w:bCs/>
        </w:rPr>
        <w:lastRenderedPageBreak/>
        <w:t xml:space="preserve">Security </w:t>
      </w:r>
      <w:r w:rsidR="005C4C64">
        <w:rPr>
          <w:b/>
          <w:bCs/>
        </w:rPr>
        <w:t>Non-</w:t>
      </w:r>
      <w:r>
        <w:rPr>
          <w:b/>
          <w:bCs/>
        </w:rPr>
        <w:t>Functional Requirements</w:t>
      </w:r>
    </w:p>
    <w:p w14:paraId="2B35D4DF" w14:textId="6220D74B" w:rsidR="004B446A" w:rsidRDefault="005826B7" w:rsidP="004B446A">
      <w:pPr>
        <w:pStyle w:val="Heading4"/>
        <w:ind w:leftChars="800" w:left="1760"/>
        <w:rPr>
          <w:color w:val="C45911" w:themeColor="accent2" w:themeShade="BF"/>
        </w:rPr>
      </w:pPr>
      <w:r w:rsidRPr="005826B7">
        <w:rPr>
          <w:color w:val="C45911" w:themeColor="accent2" w:themeShade="BF"/>
        </w:rPr>
        <w:t>Keeping</w:t>
      </w:r>
      <w:r>
        <w:rPr>
          <w:color w:val="C45911" w:themeColor="accent2" w:themeShade="BF"/>
        </w:rPr>
        <w:t xml:space="preserve"> </w:t>
      </w:r>
      <w:r w:rsidRPr="005826B7">
        <w:rPr>
          <w:color w:val="C45911" w:themeColor="accent2" w:themeShade="BF"/>
        </w:rPr>
        <w:t>detailed logs</w:t>
      </w:r>
      <w:r>
        <w:rPr>
          <w:color w:val="C45911" w:themeColor="accent2" w:themeShade="BF"/>
        </w:rPr>
        <w:t xml:space="preserve"> of authentication system</w:t>
      </w:r>
      <w:r w:rsidRPr="005826B7">
        <w:rPr>
          <w:color w:val="C45911" w:themeColor="accent2" w:themeShade="BF"/>
        </w:rPr>
        <w:t xml:space="preserve"> to support forensic investigation </w:t>
      </w:r>
    </w:p>
    <w:p w14:paraId="20F043D8" w14:textId="31ACA003" w:rsidR="00F72D91" w:rsidRDefault="000812F7" w:rsidP="00F72D91">
      <w:pPr>
        <w:pStyle w:val="Heading4"/>
        <w:ind w:leftChars="800" w:left="1760"/>
        <w:rPr>
          <w:color w:val="C45911" w:themeColor="accent2" w:themeShade="BF"/>
        </w:rPr>
      </w:pPr>
      <w:r w:rsidRPr="000812F7">
        <w:rPr>
          <w:color w:val="C45911" w:themeColor="accent2" w:themeShade="BF"/>
        </w:rPr>
        <w:t>The system must give a confirmation message every time a user login</w:t>
      </w:r>
    </w:p>
    <w:p w14:paraId="46837027" w14:textId="3FE887BA" w:rsidR="0027668E" w:rsidRDefault="0068383B" w:rsidP="0027668E">
      <w:pPr>
        <w:pStyle w:val="Heading4"/>
        <w:ind w:leftChars="800" w:left="1760"/>
        <w:rPr>
          <w:color w:val="C45911" w:themeColor="accent2" w:themeShade="BF"/>
        </w:rPr>
      </w:pPr>
      <w:r w:rsidRPr="0068383B">
        <w:rPr>
          <w:color w:val="C45911" w:themeColor="accent2" w:themeShade="BF"/>
        </w:rPr>
        <w:t>Emails should be sent with a latency of no more than 3 hours after log</w:t>
      </w:r>
      <w:r>
        <w:rPr>
          <w:color w:val="C45911" w:themeColor="accent2" w:themeShade="BF"/>
        </w:rPr>
        <w:t>g</w:t>
      </w:r>
      <w:r w:rsidRPr="0068383B">
        <w:rPr>
          <w:color w:val="C45911" w:themeColor="accent2" w:themeShade="BF"/>
        </w:rPr>
        <w:t>ing in</w:t>
      </w:r>
    </w:p>
    <w:p w14:paraId="56ABC8E7" w14:textId="2B9308B1" w:rsidR="000E6C62" w:rsidRDefault="000E6C62" w:rsidP="000E6C62">
      <w:pPr>
        <w:pStyle w:val="Heading4"/>
        <w:ind w:leftChars="800" w:left="1760"/>
        <w:rPr>
          <w:color w:val="C45911" w:themeColor="accent2" w:themeShade="BF"/>
        </w:rPr>
      </w:pPr>
      <w:r w:rsidRPr="00603C5C">
        <w:rPr>
          <w:color w:val="C45911" w:themeColor="accent2" w:themeShade="BF"/>
        </w:rPr>
        <w:t xml:space="preserve">The encryption key size </w:t>
      </w:r>
      <w:r w:rsidR="00FF19E6" w:rsidRPr="00603C5C">
        <w:rPr>
          <w:color w:val="C45911" w:themeColor="accent2" w:themeShade="BF"/>
        </w:rPr>
        <w:t>must</w:t>
      </w:r>
      <w:r w:rsidRPr="00603C5C">
        <w:rPr>
          <w:color w:val="C45911" w:themeColor="accent2" w:themeShade="BF"/>
        </w:rPr>
        <w:t xml:space="preserve"> be 256 bit</w:t>
      </w:r>
      <w:r w:rsidR="00DF3C08">
        <w:rPr>
          <w:color w:val="C45911" w:themeColor="accent2" w:themeShade="BF"/>
        </w:rPr>
        <w:t>s</w:t>
      </w:r>
    </w:p>
    <w:p w14:paraId="684C4173" w14:textId="2DA7E36E" w:rsidR="00603C5C" w:rsidRDefault="00B1669D" w:rsidP="00B1669D">
      <w:pPr>
        <w:pStyle w:val="Heading4"/>
        <w:ind w:leftChars="800" w:left="1760"/>
        <w:rPr>
          <w:color w:val="C45911" w:themeColor="accent2" w:themeShade="BF"/>
        </w:rPr>
      </w:pPr>
      <w:r w:rsidRPr="00B1669D">
        <w:rPr>
          <w:color w:val="C45911" w:themeColor="accent2" w:themeShade="BF"/>
        </w:rPr>
        <w:t>Passwords should be masked as user type in</w:t>
      </w:r>
    </w:p>
    <w:p w14:paraId="1CCCB640" w14:textId="6AA72DFC" w:rsidR="00B1669D" w:rsidRPr="00DF3C08" w:rsidRDefault="00DF3C08" w:rsidP="00B1669D">
      <w:pPr>
        <w:pStyle w:val="Heading4"/>
        <w:ind w:leftChars="800" w:left="1760"/>
        <w:rPr>
          <w:color w:val="C45911" w:themeColor="accent2" w:themeShade="BF"/>
        </w:rPr>
      </w:pPr>
      <w:r w:rsidRPr="00DF3C08">
        <w:rPr>
          <w:color w:val="C45911" w:themeColor="accent2" w:themeShade="BF"/>
        </w:rPr>
        <w:t>User password should be at least 8 characters long</w:t>
      </w:r>
    </w:p>
    <w:p w14:paraId="3A4541A4" w14:textId="77777777" w:rsidR="00D93897" w:rsidRPr="00D93897" w:rsidRDefault="00D93897" w:rsidP="0043780B">
      <w:pPr>
        <w:pStyle w:val="Heading3"/>
        <w:numPr>
          <w:ilvl w:val="0"/>
          <w:numId w:val="0"/>
        </w:numPr>
        <w:ind w:left="1440"/>
      </w:pPr>
    </w:p>
    <w:bookmarkEnd w:id="48"/>
    <w:bookmarkEnd w:id="49"/>
    <w:p w14:paraId="2F1A4382" w14:textId="02F1ED84" w:rsidR="00334006" w:rsidRPr="003B665D" w:rsidRDefault="00334006" w:rsidP="00AA1F93">
      <w:pPr>
        <w:pStyle w:val="Heading3"/>
        <w:numPr>
          <w:ilvl w:val="0"/>
          <w:numId w:val="0"/>
        </w:numPr>
        <w:ind w:left="1440"/>
        <w:rPr>
          <w:b/>
          <w:bCs/>
        </w:rPr>
      </w:pPr>
    </w:p>
    <w:p w14:paraId="7AD00C22" w14:textId="0F1CEF19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54" w:name="_Toc101016048"/>
      <w:r w:rsidRPr="00154A7D">
        <w:rPr>
          <w:b/>
          <w:bCs/>
          <w:color w:val="auto"/>
        </w:rPr>
        <w:t>Scalability</w:t>
      </w:r>
      <w:bookmarkEnd w:id="54"/>
    </w:p>
    <w:p w14:paraId="7F0C7357" w14:textId="2694D892" w:rsidR="00AE604A" w:rsidRPr="00596B2D" w:rsidRDefault="00AE604A" w:rsidP="00596B2D">
      <w:pPr>
        <w:pStyle w:val="Heading3"/>
        <w:ind w:left="1440"/>
        <w:rPr>
          <w:b/>
          <w:bCs/>
        </w:rPr>
      </w:pPr>
      <w:bookmarkStart w:id="55" w:name="_Toc101016049"/>
      <w:r w:rsidRPr="00596B2D">
        <w:rPr>
          <w:b/>
          <w:bCs/>
        </w:rPr>
        <w:t>The system must be scalable to support at least 3000 concurrent users in the time of launching, and no less than 6000 users during the first year.</w:t>
      </w:r>
      <w:bookmarkEnd w:id="55"/>
    </w:p>
    <w:p w14:paraId="46756E9B" w14:textId="460E68AB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56" w:name="_Toc101016050"/>
      <w:r w:rsidRPr="00154A7D">
        <w:rPr>
          <w:b/>
          <w:bCs/>
          <w:color w:val="auto"/>
        </w:rPr>
        <w:t>Maintainability</w:t>
      </w:r>
      <w:bookmarkEnd w:id="56"/>
    </w:p>
    <w:p w14:paraId="5F7B3CF8" w14:textId="53268718" w:rsidR="00C27D08" w:rsidRPr="00596B2D" w:rsidRDefault="00C27D08" w:rsidP="00596B2D">
      <w:pPr>
        <w:pStyle w:val="Heading3"/>
        <w:ind w:left="1440"/>
        <w:rPr>
          <w:b/>
          <w:bCs/>
        </w:rPr>
      </w:pPr>
      <w:bookmarkStart w:id="57" w:name="_Toc101016051"/>
      <w:r w:rsidRPr="00596B2D">
        <w:rPr>
          <w:b/>
          <w:bCs/>
        </w:rPr>
        <w:t>The system shall exhibit a MTTR of not more than 4 hours.</w:t>
      </w:r>
      <w:bookmarkEnd w:id="57"/>
    </w:p>
    <w:p w14:paraId="45C40371" w14:textId="1501176B" w:rsidR="00211C52" w:rsidRPr="00154A7D" w:rsidRDefault="005C2117" w:rsidP="00596B2D">
      <w:pPr>
        <w:pStyle w:val="Heading2"/>
        <w:rPr>
          <w:b/>
          <w:bCs/>
          <w:color w:val="auto"/>
        </w:rPr>
      </w:pPr>
      <w:bookmarkStart w:id="58" w:name="_Toc101016052"/>
      <w:r w:rsidRPr="00154A7D">
        <w:rPr>
          <w:b/>
          <w:bCs/>
          <w:color w:val="auto"/>
        </w:rPr>
        <w:t>Flexibility</w:t>
      </w:r>
      <w:bookmarkEnd w:id="58"/>
    </w:p>
    <w:p w14:paraId="75316F06" w14:textId="730379CC" w:rsidR="00FA6D10" w:rsidRDefault="00FA6D10" w:rsidP="00596B2D">
      <w:pPr>
        <w:pStyle w:val="Heading2"/>
        <w:rPr>
          <w:b/>
          <w:bCs/>
          <w:color w:val="auto"/>
        </w:rPr>
      </w:pPr>
      <w:bookmarkStart w:id="59" w:name="_Toc101016053"/>
      <w:r w:rsidRPr="00154A7D">
        <w:rPr>
          <w:b/>
          <w:bCs/>
          <w:color w:val="auto"/>
        </w:rPr>
        <w:t>Expansibility</w:t>
      </w:r>
      <w:bookmarkEnd w:id="59"/>
    </w:p>
    <w:p w14:paraId="676481D7" w14:textId="15D60354" w:rsidR="007A69FF" w:rsidRDefault="007A69FF" w:rsidP="007A69FF"/>
    <w:p w14:paraId="4E4A6869" w14:textId="17945525" w:rsidR="007A69FF" w:rsidRDefault="007A69FF" w:rsidP="007A69FF"/>
    <w:sectPr w:rsidR="007A69FF" w:rsidSect="00992AF4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576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56A64" w14:textId="77777777" w:rsidR="00B009F4" w:rsidRDefault="00B009F4" w:rsidP="00243C78">
      <w:pPr>
        <w:spacing w:after="0"/>
      </w:pPr>
      <w:r>
        <w:separator/>
      </w:r>
    </w:p>
  </w:endnote>
  <w:endnote w:type="continuationSeparator" w:id="0">
    <w:p w14:paraId="7EA892A1" w14:textId="77777777" w:rsidR="00B009F4" w:rsidRDefault="00B009F4" w:rsidP="00243C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94F59" w14:textId="77777777" w:rsidR="00260DB4" w:rsidRDefault="00B009F4">
    <w:pPr>
      <w:jc w:val="right"/>
    </w:pPr>
  </w:p>
  <w:p w14:paraId="3935B28B" w14:textId="77777777" w:rsidR="00260DB4" w:rsidRDefault="00481F18" w:rsidP="009823B0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</w:t>
    </w:r>
    <w:r>
      <w:rPr>
        <w:rFonts w:ascii="Wingdings 2" w:eastAsia="Wingdings 2" w:hAnsi="Wingdings 2" w:cs="Wingdings 2"/>
        <w:color w:val="A5A5A5" w:themeColor="accent3"/>
      </w:rPr>
      <w:t>□</w:t>
    </w:r>
  </w:p>
  <w:p w14:paraId="5C0F5496" w14:textId="77777777" w:rsidR="00260DB4" w:rsidRDefault="00B009F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4472C4" w:themeColor="accent1"/>
      </w:rPr>
      <w:id w:val="-4055262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81B7DC" w14:textId="77777777" w:rsidR="00260DB4" w:rsidRPr="005D120C" w:rsidRDefault="00481F18">
        <w:pPr>
          <w:pStyle w:val="Footer"/>
          <w:jc w:val="center"/>
          <w:rPr>
            <w:color w:val="4472C4" w:themeColor="accent1"/>
          </w:rPr>
        </w:pPr>
        <w:r w:rsidRPr="005D120C">
          <w:rPr>
            <w:color w:val="4472C4" w:themeColor="accent1"/>
          </w:rPr>
          <w:fldChar w:fldCharType="begin"/>
        </w:r>
        <w:r w:rsidRPr="005D120C">
          <w:rPr>
            <w:color w:val="4472C4" w:themeColor="accent1"/>
          </w:rPr>
          <w:instrText xml:space="preserve"> PAGE   \* MERGEFORMAT </w:instrText>
        </w:r>
        <w:r w:rsidRPr="005D120C">
          <w:rPr>
            <w:color w:val="4472C4" w:themeColor="accent1"/>
          </w:rPr>
          <w:fldChar w:fldCharType="separate"/>
        </w:r>
        <w:r>
          <w:rPr>
            <w:noProof/>
            <w:color w:val="4472C4" w:themeColor="accent1"/>
          </w:rPr>
          <w:t>1</w:t>
        </w:r>
        <w:r w:rsidRPr="005D120C">
          <w:rPr>
            <w:noProof/>
            <w:color w:val="4472C4" w:themeColor="accent1"/>
          </w:rPr>
          <w:fldChar w:fldCharType="end"/>
        </w:r>
      </w:p>
    </w:sdtContent>
  </w:sdt>
  <w:p w14:paraId="51777B24" w14:textId="77777777" w:rsidR="00260DB4" w:rsidRDefault="00B009F4" w:rsidP="005D120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39073" w14:textId="77777777" w:rsidR="00260DB4" w:rsidRDefault="00481F18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358392B" wp14:editId="2A96015C">
              <wp:simplePos x="0" y="0"/>
              <wp:positionH relativeFrom="column">
                <wp:posOffset>-895350</wp:posOffset>
              </wp:positionH>
              <wp:positionV relativeFrom="paragraph">
                <wp:posOffset>-2106930</wp:posOffset>
              </wp:positionV>
              <wp:extent cx="4087113" cy="3392424"/>
              <wp:effectExtent l="0" t="0" r="8890" b="0"/>
              <wp:wrapNone/>
              <wp:docPr id="17" name="Group 17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87113" cy="3392424"/>
                        <a:chOff x="0" y="0"/>
                        <a:chExt cx="4088749" cy="3393580"/>
                      </a:xfrm>
                    </wpg:grpSpPr>
                    <pic:pic xmlns:pic="http://schemas.openxmlformats.org/drawingml/2006/picture">
                      <pic:nvPicPr>
                        <pic:cNvPr id="22" name="Graphic 22" descr="Hexagon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000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9" name="Graphic 29" descr="Hexagon 3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37559" y="0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0" name="Graphic 30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505694" y="59377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D509514" id="Group 17" o:spid="_x0000_s1026" alt="Multi-colored hexagons" style="position:absolute;margin-left:-70.5pt;margin-top:-165.9pt;width:321.8pt;height:267.1pt;z-index:251660288" coordsize="40887,33935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QmECAFQKhQkAUCkUJgBApVCY&#10;AACVQmECAFQKhQkAUCkUJgBApVCYAACVQm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2" o:spid="_x0000_s1027" type="#_x0000_t75" alt="Hexagon 2" style="position:absolute;top:1900;width:27717;height:32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">
                <v:imagedata r:id="rId7" o:title="Hexagon 2"/>
              </v:shape>
              <v:shape id="Graphic 29" o:spid="_x0000_s1028" type="#_x0000_t75" alt="Hexagon 3" style="position:absolute;left:21375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">
                <v:imagedata r:id="rId8" o:title="Hexagon 3"/>
              </v:shape>
              <v:shape id="Graphic 30" o:spid="_x0000_s1029" type="#_x0000_t75" alt="Hexagon 1" style="position:absolute;left:25056;top:593;width:15831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">
                <v:imagedata r:id="rId9" o:title="Hexagon 1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57BEFEFC" wp14:editId="5548FE36">
          <wp:simplePos x="0" y="0"/>
          <wp:positionH relativeFrom="column">
            <wp:posOffset>5007787</wp:posOffset>
          </wp:positionH>
          <wp:positionV relativeFrom="paragraph">
            <wp:posOffset>-1611799</wp:posOffset>
          </wp:positionV>
          <wp:extent cx="2344751" cy="2713700"/>
          <wp:effectExtent l="0" t="0" r="0" b="0"/>
          <wp:wrapNone/>
          <wp:docPr id="7" name="Graphic 7" descr="Hexag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 descr="hexagon 1"/>
                  <pic:cNvPicPr>
                    <a:picLocks noChangeAspect="1"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1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4751" cy="2713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7267F" w14:textId="77777777" w:rsidR="00B009F4" w:rsidRDefault="00B009F4" w:rsidP="00243C78">
      <w:pPr>
        <w:spacing w:after="0"/>
      </w:pPr>
      <w:r>
        <w:separator/>
      </w:r>
    </w:p>
  </w:footnote>
  <w:footnote w:type="continuationSeparator" w:id="0">
    <w:p w14:paraId="52CD2501" w14:textId="77777777" w:rsidR="00B009F4" w:rsidRDefault="00B009F4" w:rsidP="00243C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7D440" w14:textId="771F918A" w:rsidR="00260DB4" w:rsidRDefault="00481F18">
    <w:pPr>
      <w:spacing w:after="0"/>
      <w:jc w:val="center"/>
      <w:rPr>
        <w:color w:val="E7E6E6" w:themeColor="background2"/>
      </w:rPr>
    </w:pPr>
    <w:r w:rsidRPr="00992AF4">
      <w:rPr>
        <w:b/>
        <w:bCs/>
        <w:noProof/>
        <w:color w:val="7B7B7B" w:themeColor="accent3" w:themeShade="BF"/>
        <w:sz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6B8BD32" wp14:editId="783ED4B8">
              <wp:simplePos x="0" y="0"/>
              <wp:positionH relativeFrom="column">
                <wp:posOffset>6118860</wp:posOffset>
              </wp:positionH>
              <wp:positionV relativeFrom="paragraph">
                <wp:posOffset>-307340</wp:posOffset>
              </wp:positionV>
              <wp:extent cx="861060" cy="215900"/>
              <wp:effectExtent l="0" t="0" r="0" b="0"/>
              <wp:wrapSquare wrapText="bothSides"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060" cy="215900"/>
                      </a:xfrm>
                      <a:prstGeom prst="rect">
                        <a:avLst/>
                      </a:prstGeom>
                      <a:solidFill>
                        <a:schemeClr val="accent3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E842C1B" w14:textId="77777777" w:rsidR="00992AF4" w:rsidRPr="00DF1C20" w:rsidRDefault="00481F18" w:rsidP="000007FA">
                          <w:pPr>
                            <w:jc w:val="center"/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H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B8BD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left:0;text-align:left;margin-left:481.8pt;margin-top:-24.2pt;width:67.8pt;height:1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" fillcolor="#a5a5a5 [3206]" stroked="f">
              <v:fill opacity="32896f"/>
              <v:textbox>
                <w:txbxContent>
                  <w:p w14:paraId="7E842C1B" w14:textId="77777777" w:rsidR="00992AF4" w:rsidRPr="00DF1C20" w:rsidRDefault="00481F18" w:rsidP="000007FA">
                    <w:pPr>
                      <w:jc w:val="center"/>
                      <w:rPr>
                        <w:b/>
                        <w:bCs/>
                        <w:sz w:val="16"/>
                        <w:szCs w:val="16"/>
                      </w:rPr>
                    </w:pPr>
                    <w:r>
                      <w:rPr>
                        <w:b/>
                        <w:bCs/>
                        <w:sz w:val="16"/>
                        <w:szCs w:val="16"/>
                      </w:rPr>
                      <w:t>HH</w:t>
                    </w:r>
                  </w:p>
                </w:txbxContent>
              </v:textbox>
              <w10:wrap type="square"/>
            </v:shape>
          </w:pict>
        </mc:Fallback>
      </mc:AlternateContent>
    </w:r>
    <w:sdt>
      <w:sdtPr>
        <w:rPr>
          <w:color w:val="4472C4" w:themeColor="accent1"/>
        </w:rPr>
        <w:alias w:val="Document title:"/>
        <w:tag w:val="Document title:"/>
        <w:id w:val="-1396499233"/>
        <w:placeholder>
          <w:docPart w:val="374B7510462D478C9BE02FEC65A77454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15:appearance w15:val="hidden"/>
        <w:text w:multiLine="1"/>
      </w:sdtPr>
      <w:sdtEndPr/>
      <w:sdtContent>
        <w:r w:rsidR="00243C78">
          <w:rPr>
            <w:color w:val="4472C4" w:themeColor="accent1"/>
          </w:rPr>
          <w:t>SRS Knowbis</w:t>
        </w:r>
      </w:sdtContent>
    </w:sdt>
  </w:p>
  <w:p w14:paraId="7A667D07" w14:textId="77777777" w:rsidR="00260DB4" w:rsidRPr="005D120C" w:rsidRDefault="00B009F4">
    <w:pPr>
      <w:jc w:val="center"/>
      <w:rPr>
        <w:color w:val="44546A" w:themeColor="text2"/>
      </w:rPr>
    </w:pPr>
    <w:sdt>
      <w:sdtPr>
        <w:rPr>
          <w:color w:val="44546A" w:themeColor="text2"/>
        </w:rPr>
        <w:alias w:val="Ellipsis:"/>
        <w:tag w:val="Ellipsis:"/>
        <w:id w:val="-2048830323"/>
        <w:temporary/>
        <w:showingPlcHdr/>
        <w15:appearance w15:val="hidden"/>
      </w:sdtPr>
      <w:sdtEndPr/>
      <w:sdtContent>
        <w:r w:rsidR="00481F18" w:rsidRPr="001B0F06">
          <w:rPr>
            <w:rFonts w:ascii="Symbol" w:eastAsia="Symbol" w:hAnsi="Symbol" w:cs="Symbol"/>
            <w:color w:val="323E4F" w:themeColor="text2" w:themeShade="BF"/>
          </w:rPr>
          <w:t>·</w:t>
        </w:r>
        <w:r w:rsidR="00481F18" w:rsidRPr="001B0F06">
          <w:rPr>
            <w:color w:val="323E4F" w:themeColor="text2" w:themeShade="BF"/>
          </w:rPr>
          <w:t xml:space="preserve"> </w:t>
        </w:r>
        <w:r w:rsidR="00481F18" w:rsidRPr="001B0F06">
          <w:rPr>
            <w:rFonts w:ascii="Symbol" w:eastAsia="Symbol" w:hAnsi="Symbol" w:cs="Symbol"/>
            <w:color w:val="323E4F" w:themeColor="text2" w:themeShade="BF"/>
          </w:rPr>
          <w:t>·</w:t>
        </w:r>
        <w:r w:rsidR="00481F18" w:rsidRPr="001B0F06">
          <w:rPr>
            <w:color w:val="323E4F" w:themeColor="text2" w:themeShade="BF"/>
          </w:rPr>
          <w:t xml:space="preserve"> </w:t>
        </w:r>
        <w:r w:rsidR="00481F18" w:rsidRPr="001B0F06">
          <w:rPr>
            <w:rFonts w:ascii="Symbol" w:eastAsia="Symbol" w:hAnsi="Symbol" w:cs="Symbol"/>
            <w:color w:val="323E4F" w:themeColor="text2" w:themeShade="BF"/>
          </w:rPr>
          <w:t>·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0930B" w14:textId="77777777" w:rsidR="00260DB4" w:rsidRDefault="00481F18">
    <w:pPr>
      <w:pStyle w:val="Header"/>
    </w:pPr>
    <w:r w:rsidRPr="00992AF4">
      <w:rPr>
        <w:b/>
        <w:bCs/>
        <w:noProof/>
        <w:color w:val="7B7B7B" w:themeColor="accent3" w:themeShade="BF"/>
        <w:sz w:val="24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D738178" wp14:editId="733A9E59">
              <wp:simplePos x="0" y="0"/>
              <wp:positionH relativeFrom="column">
                <wp:posOffset>6137910</wp:posOffset>
              </wp:positionH>
              <wp:positionV relativeFrom="paragraph">
                <wp:posOffset>-308610</wp:posOffset>
              </wp:positionV>
              <wp:extent cx="882650" cy="2159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2650" cy="215900"/>
                      </a:xfrm>
                      <a:prstGeom prst="rect">
                        <a:avLst/>
                      </a:prstGeom>
                      <a:solidFill>
                        <a:schemeClr val="accent3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3E4E876" w14:textId="77777777" w:rsidR="00992AF4" w:rsidRPr="00DF1C20" w:rsidRDefault="00481F18" w:rsidP="00992AF4">
                          <w:pPr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H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738178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83.3pt;margin-top:-24.3pt;width:69.5pt;height:17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" fillcolor="#a5a5a5 [3206]" stroked="f">
              <v:fill opacity="32896f"/>
              <v:textbox>
                <w:txbxContent>
                  <w:p w14:paraId="33E4E876" w14:textId="77777777" w:rsidR="00992AF4" w:rsidRPr="00DF1C20" w:rsidRDefault="00481F18" w:rsidP="00992AF4">
                    <w:pPr>
                      <w:rPr>
                        <w:b/>
                        <w:bCs/>
                        <w:sz w:val="16"/>
                        <w:szCs w:val="16"/>
                      </w:rPr>
                    </w:pPr>
                    <w:r>
                      <w:rPr>
                        <w:b/>
                        <w:bCs/>
                        <w:sz w:val="16"/>
                        <w:szCs w:val="16"/>
                      </w:rPr>
                      <w:t>HH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t xml:space="preserve"> </w: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D9C0A8" wp14:editId="7EC0BE7A">
              <wp:simplePos x="0" y="0"/>
              <wp:positionH relativeFrom="page">
                <wp:posOffset>4123690</wp:posOffset>
              </wp:positionH>
              <wp:positionV relativeFrom="page">
                <wp:posOffset>-1902460</wp:posOffset>
              </wp:positionV>
              <wp:extent cx="4361688" cy="4782312"/>
              <wp:effectExtent l="0" t="0" r="1270" b="0"/>
              <wp:wrapNone/>
              <wp:docPr id="2" name="Group 2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361688" cy="4782312"/>
                        <a:chOff x="0" y="0"/>
                        <a:chExt cx="4363142" cy="4778829"/>
                      </a:xfrm>
                    </wpg:grpSpPr>
                    <pic:pic xmlns:pic="http://schemas.openxmlformats.org/drawingml/2006/picture">
                      <pic:nvPicPr>
                        <pic:cNvPr id="3" name="Graphic 3" descr="Hexagon 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31272" y="0"/>
                          <a:ext cx="3531870" cy="408813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Graphic 4" descr="Hexagon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20633" y="108065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Graphic 5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256312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Graphic 6" descr="Hexagon 3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280062" y="2873829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FCEDC6" id="Group 2" o:spid="_x0000_s1026" alt="Multi-colored hexagons" style="position:absolute;margin-left:324.7pt;margin-top:-149.8pt;width:343.45pt;height:376.55pt;z-index:251659264;mso-position-horizontal-relative:page;mso-position-vertical-relative:page;mso-width-relative:margin;mso-height-relative:margin" coordsize="43631,4778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VCYQIAVAqFCQBQKRQmAEClUJgAAJVCYQIAVAqFCQBQKRQmAEClUJgAAJVCYQIAVAqFCQBQKRQm&#10;AEClUJgAAJVCYQIAVAqFCQBQKRQmAEClUJgAAJVCYQIAVAqFCQBQKRQmAEClUJgAAJVCYQIAVAqF&#10;CQBQKRQmAEClUJgAAJVCYQIAVAqFCQBQKRQmAEClUJgAAJVCYQIAVAqFCQBQKRQmAEClUJgAAJVC&#10;YQIAVAqFCQBQKRQmAEClUJgAAJVC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" o:spid="_x0000_s1027" type="#_x0000_t75" alt="Hexagon 4" style="position:absolute;left:8312;width:35319;height:408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">
                <v:imagedata r:id="rId9" o:title="Hexagon 4"/>
              </v:shape>
              <v:shape id="Graphic 4" o:spid="_x0000_s1028" type="#_x0000_t75" alt="Hexagon 2" style="position:absolute;left:3206;top:10806;width:27718;height:32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">
                <v:imagedata r:id="rId10" o:title="Hexagon 2"/>
              </v:shape>
              <v:shape id="Graphic 5" o:spid="_x0000_s1029" type="#_x0000_t75" alt="Hexagon 1" style="position:absolute;top:22563;width:15830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">
                <v:imagedata r:id="rId11" o:title="Hexagon 1"/>
              </v:shape>
              <v:shape id="Graphic 6" o:spid="_x0000_s1030" type="#_x0000_t75" alt="Hexagon 3" style="position:absolute;left:22800;top:28738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">
                <v:imagedata r:id="rId12" o:title="Hexagon 3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26370A"/>
    <w:multiLevelType w:val="multilevel"/>
    <w:tmpl w:val="E828DC38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  <w:rPr>
        <w:color w:val="C45911" w:themeColor="accent2" w:themeShade="BF"/>
      </w:r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num w:numId="1" w16cid:durableId="308091634">
    <w:abstractNumId w:val="0"/>
  </w:num>
  <w:num w:numId="2" w16cid:durableId="282076777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zC3MDC1NDAwsjRQ0lEKTi0uzszPAykwqQUA8igRlSwAAAA="/>
  </w:docVars>
  <w:rsids>
    <w:rsidRoot w:val="00A219FA"/>
    <w:rsid w:val="0003029D"/>
    <w:rsid w:val="00030C37"/>
    <w:rsid w:val="00030DDE"/>
    <w:rsid w:val="000314D1"/>
    <w:rsid w:val="00031542"/>
    <w:rsid w:val="00043D2E"/>
    <w:rsid w:val="00055C51"/>
    <w:rsid w:val="000574A0"/>
    <w:rsid w:val="000612C5"/>
    <w:rsid w:val="0006459C"/>
    <w:rsid w:val="000812F7"/>
    <w:rsid w:val="00081C24"/>
    <w:rsid w:val="000908CE"/>
    <w:rsid w:val="000A686B"/>
    <w:rsid w:val="000B3AAA"/>
    <w:rsid w:val="000D248B"/>
    <w:rsid w:val="000E0ECF"/>
    <w:rsid w:val="000E10A4"/>
    <w:rsid w:val="000E6BD3"/>
    <w:rsid w:val="000E6C62"/>
    <w:rsid w:val="000F20DA"/>
    <w:rsid w:val="000F7364"/>
    <w:rsid w:val="000F7596"/>
    <w:rsid w:val="000F7B4A"/>
    <w:rsid w:val="00107548"/>
    <w:rsid w:val="00113052"/>
    <w:rsid w:val="00114F06"/>
    <w:rsid w:val="001164F1"/>
    <w:rsid w:val="00122715"/>
    <w:rsid w:val="00142C0C"/>
    <w:rsid w:val="00152724"/>
    <w:rsid w:val="00154A7D"/>
    <w:rsid w:val="00161429"/>
    <w:rsid w:val="00171A84"/>
    <w:rsid w:val="00180259"/>
    <w:rsid w:val="00185C37"/>
    <w:rsid w:val="0019363D"/>
    <w:rsid w:val="001A316A"/>
    <w:rsid w:val="001A5364"/>
    <w:rsid w:val="001B7D19"/>
    <w:rsid w:val="001B7FD8"/>
    <w:rsid w:val="001C70AE"/>
    <w:rsid w:val="001C7D4B"/>
    <w:rsid w:val="001E10D1"/>
    <w:rsid w:val="001E3D54"/>
    <w:rsid w:val="001E73F1"/>
    <w:rsid w:val="001F6051"/>
    <w:rsid w:val="00211C52"/>
    <w:rsid w:val="002224D4"/>
    <w:rsid w:val="00232658"/>
    <w:rsid w:val="00242743"/>
    <w:rsid w:val="00243C78"/>
    <w:rsid w:val="00257751"/>
    <w:rsid w:val="00267938"/>
    <w:rsid w:val="0027668E"/>
    <w:rsid w:val="0028376D"/>
    <w:rsid w:val="002B1989"/>
    <w:rsid w:val="002C4EF2"/>
    <w:rsid w:val="002C6697"/>
    <w:rsid w:val="002C6CE6"/>
    <w:rsid w:val="002D5CAD"/>
    <w:rsid w:val="002D5D6A"/>
    <w:rsid w:val="002F18E9"/>
    <w:rsid w:val="002F6C46"/>
    <w:rsid w:val="00302E14"/>
    <w:rsid w:val="003047E9"/>
    <w:rsid w:val="0032071D"/>
    <w:rsid w:val="00322247"/>
    <w:rsid w:val="003253F8"/>
    <w:rsid w:val="00326FA9"/>
    <w:rsid w:val="00327C21"/>
    <w:rsid w:val="00330AA4"/>
    <w:rsid w:val="003314EE"/>
    <w:rsid w:val="00334006"/>
    <w:rsid w:val="00351147"/>
    <w:rsid w:val="00354282"/>
    <w:rsid w:val="00360297"/>
    <w:rsid w:val="00360D26"/>
    <w:rsid w:val="00363BF2"/>
    <w:rsid w:val="003675B4"/>
    <w:rsid w:val="003979C4"/>
    <w:rsid w:val="003A0BA8"/>
    <w:rsid w:val="003A5AEE"/>
    <w:rsid w:val="003B05F5"/>
    <w:rsid w:val="003B665D"/>
    <w:rsid w:val="003C02FF"/>
    <w:rsid w:val="003D4A34"/>
    <w:rsid w:val="003E43CB"/>
    <w:rsid w:val="003F1BCC"/>
    <w:rsid w:val="003F3D50"/>
    <w:rsid w:val="004075B0"/>
    <w:rsid w:val="00423807"/>
    <w:rsid w:val="00425D39"/>
    <w:rsid w:val="00431F45"/>
    <w:rsid w:val="00434D53"/>
    <w:rsid w:val="00435634"/>
    <w:rsid w:val="0043780B"/>
    <w:rsid w:val="00440642"/>
    <w:rsid w:val="004602C1"/>
    <w:rsid w:val="004641C8"/>
    <w:rsid w:val="004728A4"/>
    <w:rsid w:val="004734E8"/>
    <w:rsid w:val="00481F18"/>
    <w:rsid w:val="004A3412"/>
    <w:rsid w:val="004A7178"/>
    <w:rsid w:val="004B446A"/>
    <w:rsid w:val="004B4C6C"/>
    <w:rsid w:val="004C5AB0"/>
    <w:rsid w:val="004D033A"/>
    <w:rsid w:val="004D0B09"/>
    <w:rsid w:val="004E12EE"/>
    <w:rsid w:val="004E28AE"/>
    <w:rsid w:val="004E4728"/>
    <w:rsid w:val="004F55F0"/>
    <w:rsid w:val="0050007E"/>
    <w:rsid w:val="005027D1"/>
    <w:rsid w:val="00506344"/>
    <w:rsid w:val="00517F7E"/>
    <w:rsid w:val="00535848"/>
    <w:rsid w:val="00542C87"/>
    <w:rsid w:val="005567E5"/>
    <w:rsid w:val="00561C99"/>
    <w:rsid w:val="00564338"/>
    <w:rsid w:val="00580F46"/>
    <w:rsid w:val="005826B7"/>
    <w:rsid w:val="00591EC8"/>
    <w:rsid w:val="00596B2D"/>
    <w:rsid w:val="005C2117"/>
    <w:rsid w:val="005C2B80"/>
    <w:rsid w:val="005C4C64"/>
    <w:rsid w:val="005C576F"/>
    <w:rsid w:val="005C6D5E"/>
    <w:rsid w:val="005C776C"/>
    <w:rsid w:val="005F519B"/>
    <w:rsid w:val="00603C5C"/>
    <w:rsid w:val="0060512C"/>
    <w:rsid w:val="00612EC9"/>
    <w:rsid w:val="0061626F"/>
    <w:rsid w:val="00634EE7"/>
    <w:rsid w:val="00644304"/>
    <w:rsid w:val="00645830"/>
    <w:rsid w:val="00646F5B"/>
    <w:rsid w:val="00653033"/>
    <w:rsid w:val="00660F7B"/>
    <w:rsid w:val="0067086F"/>
    <w:rsid w:val="00672C4E"/>
    <w:rsid w:val="00674B01"/>
    <w:rsid w:val="006774A6"/>
    <w:rsid w:val="0068383B"/>
    <w:rsid w:val="00691800"/>
    <w:rsid w:val="00695110"/>
    <w:rsid w:val="006A3054"/>
    <w:rsid w:val="006A33D3"/>
    <w:rsid w:val="006B56A2"/>
    <w:rsid w:val="006B6DC2"/>
    <w:rsid w:val="006C35FF"/>
    <w:rsid w:val="006C4ED6"/>
    <w:rsid w:val="006D69E1"/>
    <w:rsid w:val="006E1951"/>
    <w:rsid w:val="007077D9"/>
    <w:rsid w:val="00714AA0"/>
    <w:rsid w:val="00715BD1"/>
    <w:rsid w:val="00720321"/>
    <w:rsid w:val="007336AE"/>
    <w:rsid w:val="00754AF1"/>
    <w:rsid w:val="00771DDE"/>
    <w:rsid w:val="00771EF9"/>
    <w:rsid w:val="00772567"/>
    <w:rsid w:val="007748E7"/>
    <w:rsid w:val="00792BC0"/>
    <w:rsid w:val="007A1F9E"/>
    <w:rsid w:val="007A5AB5"/>
    <w:rsid w:val="007A69FF"/>
    <w:rsid w:val="007B41BF"/>
    <w:rsid w:val="007D541E"/>
    <w:rsid w:val="007E2798"/>
    <w:rsid w:val="007E281A"/>
    <w:rsid w:val="007E3F8C"/>
    <w:rsid w:val="007F5CBA"/>
    <w:rsid w:val="008151F2"/>
    <w:rsid w:val="00821299"/>
    <w:rsid w:val="008251F5"/>
    <w:rsid w:val="00831C74"/>
    <w:rsid w:val="00836A84"/>
    <w:rsid w:val="0083778A"/>
    <w:rsid w:val="00841F16"/>
    <w:rsid w:val="00872615"/>
    <w:rsid w:val="008741AE"/>
    <w:rsid w:val="00877085"/>
    <w:rsid w:val="0088493A"/>
    <w:rsid w:val="0088786F"/>
    <w:rsid w:val="008A57E9"/>
    <w:rsid w:val="008B37A9"/>
    <w:rsid w:val="008C6590"/>
    <w:rsid w:val="008E318B"/>
    <w:rsid w:val="008E7168"/>
    <w:rsid w:val="00911A84"/>
    <w:rsid w:val="00921881"/>
    <w:rsid w:val="00922251"/>
    <w:rsid w:val="00924FC1"/>
    <w:rsid w:val="00925007"/>
    <w:rsid w:val="00941C07"/>
    <w:rsid w:val="00946B28"/>
    <w:rsid w:val="00953990"/>
    <w:rsid w:val="009560D4"/>
    <w:rsid w:val="00983A2E"/>
    <w:rsid w:val="00985726"/>
    <w:rsid w:val="00990706"/>
    <w:rsid w:val="00990EB8"/>
    <w:rsid w:val="0099131F"/>
    <w:rsid w:val="009A3364"/>
    <w:rsid w:val="009B287E"/>
    <w:rsid w:val="009C05C6"/>
    <w:rsid w:val="009D517A"/>
    <w:rsid w:val="009E3BD0"/>
    <w:rsid w:val="009F389A"/>
    <w:rsid w:val="009F6BCC"/>
    <w:rsid w:val="009F77F5"/>
    <w:rsid w:val="00A047E7"/>
    <w:rsid w:val="00A219FA"/>
    <w:rsid w:val="00A27D9B"/>
    <w:rsid w:val="00A31533"/>
    <w:rsid w:val="00A43D97"/>
    <w:rsid w:val="00A45F22"/>
    <w:rsid w:val="00A6014F"/>
    <w:rsid w:val="00A60E9F"/>
    <w:rsid w:val="00A750BF"/>
    <w:rsid w:val="00A75138"/>
    <w:rsid w:val="00AA57E6"/>
    <w:rsid w:val="00AB363E"/>
    <w:rsid w:val="00AC3AD7"/>
    <w:rsid w:val="00AE1CBD"/>
    <w:rsid w:val="00AE3E1B"/>
    <w:rsid w:val="00AE604A"/>
    <w:rsid w:val="00AE631F"/>
    <w:rsid w:val="00AE63FF"/>
    <w:rsid w:val="00B009F4"/>
    <w:rsid w:val="00B06609"/>
    <w:rsid w:val="00B07609"/>
    <w:rsid w:val="00B07B85"/>
    <w:rsid w:val="00B1669D"/>
    <w:rsid w:val="00B3338D"/>
    <w:rsid w:val="00B378CC"/>
    <w:rsid w:val="00B37C20"/>
    <w:rsid w:val="00B433F7"/>
    <w:rsid w:val="00B442DE"/>
    <w:rsid w:val="00B45064"/>
    <w:rsid w:val="00B51E10"/>
    <w:rsid w:val="00B666BF"/>
    <w:rsid w:val="00B700C3"/>
    <w:rsid w:val="00B727E4"/>
    <w:rsid w:val="00BA2B3B"/>
    <w:rsid w:val="00BB1592"/>
    <w:rsid w:val="00BB39C3"/>
    <w:rsid w:val="00BB4221"/>
    <w:rsid w:val="00BD3D73"/>
    <w:rsid w:val="00BE43C2"/>
    <w:rsid w:val="00BF4D7B"/>
    <w:rsid w:val="00BF5639"/>
    <w:rsid w:val="00BF6C61"/>
    <w:rsid w:val="00C27D08"/>
    <w:rsid w:val="00C33AC8"/>
    <w:rsid w:val="00C3519C"/>
    <w:rsid w:val="00C47E4C"/>
    <w:rsid w:val="00C56C26"/>
    <w:rsid w:val="00C73BE8"/>
    <w:rsid w:val="00C73D77"/>
    <w:rsid w:val="00C77CA0"/>
    <w:rsid w:val="00C84830"/>
    <w:rsid w:val="00CA0EAC"/>
    <w:rsid w:val="00CA57BF"/>
    <w:rsid w:val="00CB0152"/>
    <w:rsid w:val="00CB3B13"/>
    <w:rsid w:val="00CB4E9B"/>
    <w:rsid w:val="00CC3AE6"/>
    <w:rsid w:val="00CC5290"/>
    <w:rsid w:val="00D01CA1"/>
    <w:rsid w:val="00D05134"/>
    <w:rsid w:val="00D44D2C"/>
    <w:rsid w:val="00D45699"/>
    <w:rsid w:val="00D465B9"/>
    <w:rsid w:val="00D55A33"/>
    <w:rsid w:val="00D60026"/>
    <w:rsid w:val="00D63E61"/>
    <w:rsid w:val="00D748F4"/>
    <w:rsid w:val="00D75FA0"/>
    <w:rsid w:val="00D82DE4"/>
    <w:rsid w:val="00D87779"/>
    <w:rsid w:val="00D93897"/>
    <w:rsid w:val="00D9735A"/>
    <w:rsid w:val="00DA3FBD"/>
    <w:rsid w:val="00DA3FFB"/>
    <w:rsid w:val="00DA4486"/>
    <w:rsid w:val="00DB0135"/>
    <w:rsid w:val="00DB027F"/>
    <w:rsid w:val="00DD0AF7"/>
    <w:rsid w:val="00DD69CD"/>
    <w:rsid w:val="00DE060E"/>
    <w:rsid w:val="00DE3C65"/>
    <w:rsid w:val="00DF03C2"/>
    <w:rsid w:val="00DF3C08"/>
    <w:rsid w:val="00E25102"/>
    <w:rsid w:val="00E26C45"/>
    <w:rsid w:val="00E366C5"/>
    <w:rsid w:val="00E43746"/>
    <w:rsid w:val="00E46CB0"/>
    <w:rsid w:val="00E771AB"/>
    <w:rsid w:val="00E77E30"/>
    <w:rsid w:val="00E8318E"/>
    <w:rsid w:val="00E838CD"/>
    <w:rsid w:val="00E84B73"/>
    <w:rsid w:val="00EA07DC"/>
    <w:rsid w:val="00ED0A4F"/>
    <w:rsid w:val="00EE0BD2"/>
    <w:rsid w:val="00EE25D1"/>
    <w:rsid w:val="00EF05EA"/>
    <w:rsid w:val="00F02C42"/>
    <w:rsid w:val="00F02C68"/>
    <w:rsid w:val="00F24898"/>
    <w:rsid w:val="00F409DA"/>
    <w:rsid w:val="00F42BC2"/>
    <w:rsid w:val="00F445AB"/>
    <w:rsid w:val="00F471F7"/>
    <w:rsid w:val="00F51387"/>
    <w:rsid w:val="00F57C02"/>
    <w:rsid w:val="00F620F8"/>
    <w:rsid w:val="00F72D91"/>
    <w:rsid w:val="00FA5B40"/>
    <w:rsid w:val="00FA6D10"/>
    <w:rsid w:val="00FC29BF"/>
    <w:rsid w:val="00FC752C"/>
    <w:rsid w:val="00FD01F4"/>
    <w:rsid w:val="00FD1AE5"/>
    <w:rsid w:val="00FF1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D101B"/>
  <w15:chartTrackingRefBased/>
  <w15:docId w15:val="{981AE217-B168-4E9F-B6AE-EFAB3C3F2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697"/>
    <w:pPr>
      <w:spacing w:after="32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qFormat/>
    <w:rsid w:val="004A3412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A3412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4A3412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FD1AE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5C2B8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5C2B8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5C2B8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C2B8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C2B8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243C78"/>
    <w:pPr>
      <w:numPr>
        <w:ilvl w:val="1"/>
      </w:numPr>
      <w:spacing w:after="0"/>
    </w:pPr>
    <w:rPr>
      <w:rFonts w:eastAsiaTheme="majorEastAsia" w:cstheme="majorBidi"/>
      <w:b/>
      <w:iCs/>
      <w:color w:val="A5A5A5" w:themeColor="accent3"/>
      <w:spacing w:val="15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43C78"/>
    <w:rPr>
      <w:rFonts w:eastAsiaTheme="majorEastAsia" w:cstheme="majorBidi"/>
      <w:b/>
      <w:iCs/>
      <w:color w:val="A5A5A5" w:themeColor="accent3"/>
      <w:spacing w:val="15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243C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3C78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43C78"/>
    <w:pPr>
      <w:spacing w:after="160"/>
      <w:ind w:left="1008" w:hanging="288"/>
    </w:pPr>
    <w:rPr>
      <w:rFonts w:eastAsiaTheme="minorHAnsi"/>
      <w:sz w:val="21"/>
    </w:rPr>
  </w:style>
  <w:style w:type="paragraph" w:styleId="Footer">
    <w:name w:val="footer"/>
    <w:basedOn w:val="Normal"/>
    <w:link w:val="FooterChar"/>
    <w:uiPriority w:val="99"/>
    <w:unhideWhenUsed/>
    <w:rsid w:val="00243C7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43C78"/>
    <w:rPr>
      <w:rFonts w:eastAsiaTheme="minorEastAsia"/>
    </w:rPr>
  </w:style>
  <w:style w:type="table" w:styleId="PlainTable4">
    <w:name w:val="Plain Table 4"/>
    <w:basedOn w:val="TableNormal"/>
    <w:uiPriority w:val="44"/>
    <w:rsid w:val="00243C78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ReportTitle">
    <w:name w:val="Report Title"/>
    <w:basedOn w:val="Title"/>
    <w:link w:val="ReportTitleChar"/>
    <w:qFormat/>
    <w:rsid w:val="00243C78"/>
    <w:pPr>
      <w:jc w:val="center"/>
    </w:pPr>
    <w:rPr>
      <w:color w:val="323E4F" w:themeColor="text2" w:themeShade="BF"/>
      <w:spacing w:val="5"/>
      <w:sz w:val="44"/>
      <w14:ligatures w14:val="standardContextual"/>
      <w14:cntxtAlts/>
    </w:rPr>
  </w:style>
  <w:style w:type="character" w:customStyle="1" w:styleId="ReportTitleChar">
    <w:name w:val="Report Title Char"/>
    <w:basedOn w:val="TitleChar"/>
    <w:link w:val="ReportTitle"/>
    <w:rsid w:val="00243C7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44"/>
      <w:szCs w:val="56"/>
      <w14:ligatures w14:val="standardContextual"/>
      <w14:cntxtAlts/>
    </w:rPr>
  </w:style>
  <w:style w:type="table" w:styleId="GridTable6Colorful-Accent3">
    <w:name w:val="Grid Table 6 Colorful Accent 3"/>
    <w:basedOn w:val="TableNormal"/>
    <w:uiPriority w:val="51"/>
    <w:rsid w:val="00243C7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243C7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3C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rsid w:val="004A34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4A341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4A34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FD1A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5C2B8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rsid w:val="005C2B8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5C2B8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5C2B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5C2B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596B2D"/>
    <w:pPr>
      <w:numPr>
        <w:numId w:val="0"/>
      </w:num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96B2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96B2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96B2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596B2D"/>
    <w:rPr>
      <w:color w:val="0563C1" w:themeColor="hyperlink"/>
      <w:u w:val="single"/>
    </w:rPr>
  </w:style>
  <w:style w:type="table" w:styleId="TableGrid">
    <w:name w:val="Table Grid"/>
    <w:basedOn w:val="TableNormal"/>
    <w:rsid w:val="006C35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8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3" Type="http://schemas.openxmlformats.org/officeDocument/2006/relationships/image" Target="media/image7.png"/><Relationship Id="rId7" Type="http://schemas.openxmlformats.org/officeDocument/2006/relationships/image" Target="media/image10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6.svg"/><Relationship Id="rId11" Type="http://schemas.openxmlformats.org/officeDocument/2006/relationships/image" Target="media/image2.svg"/><Relationship Id="rId5" Type="http://schemas.openxmlformats.org/officeDocument/2006/relationships/image" Target="media/image5.png"/><Relationship Id="rId10" Type="http://schemas.openxmlformats.org/officeDocument/2006/relationships/image" Target="media/image1.png"/><Relationship Id="rId4" Type="http://schemas.openxmlformats.org/officeDocument/2006/relationships/image" Target="media/image8.svg"/><Relationship Id="rId9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sv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sv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svg"/><Relationship Id="rId9" Type="http://schemas.openxmlformats.org/officeDocument/2006/relationships/image" Target="media/image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4B7510462D478C9BE02FEC65A77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941C1-6F0C-4656-AB30-003970AE5584}"/>
      </w:docPartPr>
      <w:docPartBody>
        <w:p w:rsidR="00527F70" w:rsidRDefault="00706222" w:rsidP="00706222">
          <w:pPr>
            <w:pStyle w:val="374B7510462D478C9BE02FEC65A77454"/>
          </w:pPr>
          <w:r w:rsidRPr="008A25CD">
            <w:rPr>
              <w:b/>
              <w:sz w:val="60"/>
              <w:szCs w:val="60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6222"/>
    <w:rsid w:val="0019116F"/>
    <w:rsid w:val="00527F70"/>
    <w:rsid w:val="005519C2"/>
    <w:rsid w:val="00632EA0"/>
    <w:rsid w:val="00706222"/>
    <w:rsid w:val="00956983"/>
    <w:rsid w:val="009955F2"/>
    <w:rsid w:val="00A80046"/>
    <w:rsid w:val="00AB1DDD"/>
    <w:rsid w:val="00AE4257"/>
    <w:rsid w:val="00D541B3"/>
    <w:rsid w:val="00D83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74B7510462D478C9BE02FEC65A77454">
    <w:name w:val="374B7510462D478C9BE02FEC65A77454"/>
    <w:rsid w:val="007062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CFC9E1-4558-44D7-B493-9EA2F823A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</TotalTime>
  <Pages>10</Pages>
  <Words>1188</Words>
  <Characters>677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S Knowbis</vt:lpstr>
    </vt:vector>
  </TitlesOfParts>
  <Company/>
  <LinksUpToDate>false</LinksUpToDate>
  <CharactersWithSpaces>7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S Knowbis</dc:title>
  <dc:subject/>
  <dc:creator>Baghdadi,Y. Yasser</dc:creator>
  <cp:keywords/>
  <dc:description/>
  <cp:lastModifiedBy>Redhwan,K. Khaled</cp:lastModifiedBy>
  <cp:revision>354</cp:revision>
  <dcterms:created xsi:type="dcterms:W3CDTF">2022-04-03T14:46:00Z</dcterms:created>
  <dcterms:modified xsi:type="dcterms:W3CDTF">2022-05-06T00:51:00Z</dcterms:modified>
</cp:coreProperties>
</file>